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17BC58" w14:textId="70F3D0EC" w:rsidR="003518FE" w:rsidRPr="0071609F" w:rsidRDefault="0071609F" w:rsidP="0071609F">
      <w:pPr>
        <w:adjustRightInd w:val="0"/>
        <w:spacing w:line="480" w:lineRule="auto"/>
        <w:jc w:val="both"/>
        <w:rPr>
          <w:rFonts w:ascii="Times New Roman" w:eastAsiaTheme="minorHAnsi" w:hAnsi="Times New Roman"/>
          <w:b/>
          <w:color w:val="231F20"/>
          <w:sz w:val="24"/>
          <w:szCs w:val="24"/>
        </w:rPr>
      </w:pPr>
      <w:bookmarkStart w:id="0" w:name="_Hlk81997105"/>
      <w:bookmarkStart w:id="1" w:name="_Hlk77139136"/>
      <w:r w:rsidRPr="0071609F">
        <w:rPr>
          <w:rFonts w:ascii="Times New Roman" w:eastAsiaTheme="minorHAnsi" w:hAnsi="Times New Roman"/>
          <w:b/>
          <w:color w:val="231F20"/>
          <w:sz w:val="24"/>
          <w:szCs w:val="24"/>
        </w:rPr>
        <w:t>&lt;Template</w:t>
      </w:r>
      <w:r w:rsidR="003518FE" w:rsidRPr="0071609F">
        <w:rPr>
          <w:rFonts w:ascii="Times New Roman" w:eastAsiaTheme="minorHAnsi" w:hAnsi="Times New Roman" w:hint="eastAsia"/>
          <w:b/>
          <w:color w:val="231F20"/>
          <w:sz w:val="24"/>
          <w:szCs w:val="24"/>
        </w:rPr>
        <w:t xml:space="preserve"> for J</w:t>
      </w:r>
      <w:r w:rsidR="003518FE" w:rsidRPr="0071609F">
        <w:rPr>
          <w:rFonts w:ascii="Times New Roman" w:eastAsiaTheme="minorHAnsi" w:hAnsi="Times New Roman" w:hint="eastAsia"/>
          <w:b/>
          <w:color w:val="231F20"/>
          <w:sz w:val="24"/>
          <w:szCs w:val="24"/>
          <w:lang w:eastAsia="ko-KR"/>
        </w:rPr>
        <w:t>Y</w:t>
      </w:r>
      <w:r w:rsidR="003518FE" w:rsidRPr="0071609F">
        <w:rPr>
          <w:rFonts w:ascii="Times New Roman" w:eastAsiaTheme="minorHAnsi" w:hAnsi="Times New Roman" w:hint="eastAsia"/>
          <w:b/>
          <w:color w:val="231F20"/>
          <w:sz w:val="24"/>
          <w:szCs w:val="24"/>
        </w:rPr>
        <w:t xml:space="preserve">MS </w:t>
      </w:r>
      <w:r w:rsidRPr="0071609F">
        <w:rPr>
          <w:rFonts w:ascii="Times New Roman" w:eastAsiaTheme="minorHAnsi" w:hAnsi="Times New Roman"/>
          <w:b/>
          <w:color w:val="231F20"/>
          <w:sz w:val="24"/>
          <w:szCs w:val="24"/>
        </w:rPr>
        <w:t>C</w:t>
      </w:r>
      <w:r w:rsidR="003518FE" w:rsidRPr="0071609F">
        <w:rPr>
          <w:rFonts w:ascii="Times New Roman" w:eastAsiaTheme="minorHAnsi" w:hAnsi="Times New Roman"/>
          <w:b/>
          <w:color w:val="231F20"/>
          <w:sz w:val="24"/>
          <w:szCs w:val="24"/>
        </w:rPr>
        <w:t xml:space="preserve">ase </w:t>
      </w:r>
      <w:r w:rsidR="00456572">
        <w:rPr>
          <w:rFonts w:ascii="Times New Roman" w:hAnsi="Times New Roman" w:hint="eastAsia"/>
          <w:b/>
          <w:color w:val="231F20"/>
          <w:sz w:val="24"/>
          <w:szCs w:val="24"/>
          <w:lang w:eastAsia="ko-KR"/>
        </w:rPr>
        <w:t>r</w:t>
      </w:r>
      <w:r w:rsidR="003518FE" w:rsidRPr="0071609F">
        <w:rPr>
          <w:rFonts w:ascii="Times New Roman" w:eastAsiaTheme="minorHAnsi" w:hAnsi="Times New Roman"/>
          <w:b/>
          <w:color w:val="231F20"/>
          <w:sz w:val="24"/>
          <w:szCs w:val="24"/>
        </w:rPr>
        <w:t>eport text</w:t>
      </w:r>
      <w:r w:rsidR="003518FE" w:rsidRPr="0071609F">
        <w:rPr>
          <w:rFonts w:ascii="Times New Roman" w:eastAsiaTheme="minorHAnsi" w:hAnsi="Times New Roman" w:hint="eastAsia"/>
          <w:b/>
          <w:color w:val="231F20"/>
          <w:sz w:val="24"/>
          <w:szCs w:val="24"/>
        </w:rPr>
        <w:t xml:space="preserve"> </w:t>
      </w:r>
      <w:r w:rsidR="003518FE" w:rsidRPr="0071609F">
        <w:rPr>
          <w:rFonts w:ascii="Times New Roman" w:eastAsiaTheme="minorHAnsi" w:hAnsi="Times New Roman"/>
          <w:b/>
          <w:color w:val="231F20"/>
          <w:sz w:val="24"/>
          <w:szCs w:val="24"/>
        </w:rPr>
        <w:t>f</w:t>
      </w:r>
      <w:r w:rsidR="003518FE" w:rsidRPr="0071609F">
        <w:rPr>
          <w:rFonts w:ascii="Times New Roman" w:eastAsiaTheme="minorHAnsi" w:hAnsi="Times New Roman" w:hint="eastAsia"/>
          <w:b/>
          <w:color w:val="231F20"/>
          <w:sz w:val="24"/>
          <w:szCs w:val="24"/>
        </w:rPr>
        <w:t>ile</w:t>
      </w:r>
      <w:r w:rsidRPr="0071609F">
        <w:rPr>
          <w:rFonts w:ascii="Times New Roman" w:eastAsiaTheme="minorHAnsi" w:hAnsi="Times New Roman"/>
          <w:b/>
          <w:color w:val="231F20"/>
          <w:sz w:val="24"/>
          <w:szCs w:val="24"/>
        </w:rPr>
        <w:t>&gt;</w:t>
      </w:r>
    </w:p>
    <w:p w14:paraId="59A2A4BF" w14:textId="40BC6090" w:rsidR="00DF63E5" w:rsidRDefault="00DF63E5" w:rsidP="00DF63E5">
      <w:pPr>
        <w:pStyle w:val="ad"/>
        <w:spacing w:line="360" w:lineRule="auto"/>
        <w:rPr>
          <w:rFonts w:ascii="Times New Roman" w:hAnsi="Times New Roman"/>
          <w:sz w:val="24"/>
          <w:szCs w:val="24"/>
        </w:rPr>
      </w:pP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F63E5" w14:paraId="7B77F0F9" w14:textId="77777777" w:rsidTr="00DF63E5">
        <w:tc>
          <w:tcPr>
            <w:tcW w:w="901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505C2EB0" w14:textId="0586CFDC" w:rsidR="00DF63E5" w:rsidRDefault="00DF63E5" w:rsidP="00DF63E5">
            <w:pPr>
              <w:pStyle w:val="ad"/>
              <w:wordWrap/>
              <w:rPr>
                <w:rFonts w:ascii="Times New Roman" w:eastAsia="맑은 고딕" w:hAnsi="Times New Roman" w:cs="Times New Roman"/>
                <w:b/>
                <w:bCs/>
                <w:sz w:val="24"/>
                <w:szCs w:val="24"/>
              </w:rPr>
            </w:pPr>
            <w:r w:rsidRPr="00A548C7">
              <w:rPr>
                <w:rFonts w:ascii="Times New Roman" w:hAnsi="Times New Roman"/>
                <w:sz w:val="24"/>
                <w:szCs w:val="24"/>
                <w:lang w:eastAsia="de-CH"/>
              </w:rPr>
              <w:t>※</w:t>
            </w:r>
            <w:r>
              <w:rPr>
                <w:rFonts w:ascii="Times New Roman" w:hAnsi="Times New Roman"/>
                <w:sz w:val="24"/>
                <w:szCs w:val="24"/>
                <w:lang w:eastAsia="de-CH"/>
              </w:rPr>
              <w:t xml:space="preserve"> </w:t>
            </w:r>
            <w:r w:rsidRPr="00A548C7">
              <w:rPr>
                <w:rFonts w:ascii="Times New Roman" w:hAnsi="Times New Roman"/>
                <w:sz w:val="24"/>
                <w:szCs w:val="24"/>
              </w:rPr>
              <w:t xml:space="preserve">For </w:t>
            </w:r>
            <w:r>
              <w:rPr>
                <w:rFonts w:ascii="Times New Roman" w:hAnsi="Times New Roman"/>
                <w:sz w:val="24"/>
                <w:szCs w:val="24"/>
              </w:rPr>
              <w:t>case report</w:t>
            </w:r>
            <w:r w:rsidRPr="00A548C7">
              <w:rPr>
                <w:rFonts w:ascii="Times New Roman" w:hAnsi="Times New Roman"/>
                <w:sz w:val="24"/>
                <w:szCs w:val="24"/>
              </w:rPr>
              <w:t xml:space="preserve">, authors should follow the </w:t>
            </w:r>
            <w:r w:rsidRPr="00A548C7">
              <w:rPr>
                <w:rFonts w:ascii="Times New Roman" w:hAnsi="Times New Roman"/>
                <w:bCs/>
                <w:sz w:val="24"/>
                <w:szCs w:val="24"/>
              </w:rPr>
              <w:t>CARE guideline</w:t>
            </w:r>
            <w:r w:rsidRPr="00A548C7">
              <w:rPr>
                <w:rFonts w:ascii="Times New Roman" w:hAnsi="Times New Roman"/>
                <w:sz w:val="24"/>
                <w:szCs w:val="24"/>
              </w:rPr>
              <w:t xml:space="preserve"> (https://www.care-statement.org). Authors should upload a </w:t>
            </w:r>
            <w:r w:rsidRPr="00A548C7">
              <w:rPr>
                <w:rFonts w:ascii="Times New Roman" w:hAnsi="Times New Roman"/>
                <w:bCs/>
                <w:sz w:val="24"/>
                <w:szCs w:val="24"/>
              </w:rPr>
              <w:t xml:space="preserve">completed </w:t>
            </w:r>
            <w:r w:rsidRPr="00A548C7">
              <w:rPr>
                <w:rFonts w:ascii="Times New Roman" w:eastAsia="함초롬바탕" w:hAnsi="Times New Roman" w:cs="Times New Roman"/>
                <w:sz w:val="24"/>
                <w:szCs w:val="24"/>
              </w:rPr>
              <w:t xml:space="preserve">completed CARE checklist (https://www.care-statement.org/checklist) </w:t>
            </w:r>
            <w:r w:rsidRPr="00A548C7">
              <w:rPr>
                <w:rFonts w:ascii="Times New Roman" w:hAnsi="Times New Roman"/>
                <w:sz w:val="24"/>
                <w:szCs w:val="24"/>
              </w:rPr>
              <w:t xml:space="preserve">for the appropriate reporting guideline during </w:t>
            </w:r>
            <w:r w:rsidRPr="00DF63E5">
              <w:rPr>
                <w:rFonts w:ascii="Times New Roman" w:eastAsia="함초롬바탕" w:hAnsi="Times New Roman" w:cs="Times New Roman"/>
              </w:rPr>
              <w:t>original</w:t>
            </w:r>
            <w:r>
              <w:rPr>
                <w:rFonts w:ascii="Times New Roman" w:eastAsia="함초롬바탕" w:hAnsi="Times New Roman" w:cs="Times New Roman"/>
              </w:rPr>
              <w:t xml:space="preserve"> </w:t>
            </w:r>
            <w:r w:rsidRPr="00A548C7">
              <w:rPr>
                <w:rFonts w:ascii="Times New Roman" w:hAnsi="Times New Roman"/>
                <w:sz w:val="24"/>
                <w:szCs w:val="24"/>
              </w:rPr>
              <w:t>submission.</w:t>
            </w:r>
          </w:p>
        </w:tc>
      </w:tr>
    </w:tbl>
    <w:p w14:paraId="48B421AF" w14:textId="77777777" w:rsidR="006C1518" w:rsidRPr="00DF63E5" w:rsidRDefault="006C1518" w:rsidP="0071609F">
      <w:pPr>
        <w:widowControl w:val="0"/>
        <w:spacing w:after="0" w:line="480" w:lineRule="auto"/>
        <w:jc w:val="both"/>
        <w:rPr>
          <w:rFonts w:ascii="Times New Roman" w:eastAsia="맑은 고딕" w:hAnsi="Times New Roman" w:cs="Times New Roman"/>
          <w:b/>
          <w:bCs/>
          <w:sz w:val="24"/>
          <w:szCs w:val="24"/>
          <w:lang w:val="en-US" w:eastAsia="ko-KR"/>
        </w:rPr>
      </w:pPr>
    </w:p>
    <w:p w14:paraId="70F616F5" w14:textId="77777777" w:rsidR="002E75AF" w:rsidRPr="0071609F" w:rsidRDefault="002E75AF" w:rsidP="0071609F">
      <w:pPr>
        <w:widowControl w:val="0"/>
        <w:spacing w:after="0" w:line="480" w:lineRule="auto"/>
        <w:jc w:val="both"/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</w:pPr>
      <w:r w:rsidRPr="0071609F"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  <w:t xml:space="preserve">Septic arthritis of the hip joint caused by </w:t>
      </w:r>
      <w:proofErr w:type="spellStart"/>
      <w:r w:rsidRPr="0071609F">
        <w:rPr>
          <w:rFonts w:ascii="Times New Roman" w:eastAsia="맑은 고딕" w:hAnsi="Times New Roman" w:cs="Times New Roman"/>
          <w:b/>
          <w:bCs/>
          <w:i/>
          <w:iCs/>
          <w:sz w:val="24"/>
          <w:szCs w:val="24"/>
          <w:lang w:val="en-US"/>
        </w:rPr>
        <w:t>Klebsiella</w:t>
      </w:r>
      <w:proofErr w:type="spellEnd"/>
      <w:r w:rsidRPr="0071609F">
        <w:rPr>
          <w:rFonts w:ascii="Times New Roman" w:eastAsia="맑은 고딕" w:hAnsi="Times New Roman" w:cs="Times New Roman"/>
          <w:b/>
          <w:bCs/>
          <w:i/>
          <w:iCs/>
          <w:sz w:val="24"/>
          <w:szCs w:val="24"/>
          <w:lang w:val="en-US"/>
        </w:rPr>
        <w:t xml:space="preserve"> </w:t>
      </w:r>
      <w:proofErr w:type="spellStart"/>
      <w:r w:rsidRPr="0071609F">
        <w:rPr>
          <w:rFonts w:ascii="Times New Roman" w:eastAsia="맑은 고딕" w:hAnsi="Times New Roman" w:cs="Times New Roman"/>
          <w:b/>
          <w:bCs/>
          <w:i/>
          <w:iCs/>
          <w:sz w:val="24"/>
          <w:szCs w:val="24"/>
          <w:lang w:val="en-US"/>
        </w:rPr>
        <w:t>pneumoniae</w:t>
      </w:r>
      <w:proofErr w:type="spellEnd"/>
      <w:r w:rsidRPr="0071609F"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  <w:t xml:space="preserve">: </w:t>
      </w:r>
      <w:r w:rsidRPr="0071609F">
        <w:rPr>
          <w:rFonts w:ascii="Times New Roman" w:eastAsia="맑은 고딕" w:hAnsi="Times New Roman" w:cs="Times New Roman"/>
          <w:b/>
          <w:bCs/>
          <w:sz w:val="24"/>
          <w:szCs w:val="24"/>
          <w:lang w:val="en-US" w:eastAsia="ko-KR"/>
        </w:rPr>
        <w:t>a</w:t>
      </w:r>
      <w:r w:rsidRPr="0071609F"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  <w:t xml:space="preserve"> case report</w:t>
      </w:r>
    </w:p>
    <w:p w14:paraId="0D8C8B22" w14:textId="77777777" w:rsidR="0089077C" w:rsidRPr="0071609F" w:rsidRDefault="0089077C" w:rsidP="0071609F">
      <w:pPr>
        <w:widowControl w:val="0"/>
        <w:spacing w:after="0" w:line="480" w:lineRule="auto"/>
        <w:jc w:val="both"/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</w:pPr>
      <w:bookmarkStart w:id="2" w:name="ㅁ"/>
      <w:bookmarkEnd w:id="0"/>
      <w:bookmarkEnd w:id="1"/>
      <w:bookmarkEnd w:id="2"/>
    </w:p>
    <w:p w14:paraId="3155432E" w14:textId="37FA0487" w:rsidR="006D0B5F" w:rsidRPr="0071609F" w:rsidRDefault="00162204" w:rsidP="0071609F">
      <w:pPr>
        <w:widowControl w:val="0"/>
        <w:spacing w:after="0" w:line="480" w:lineRule="auto"/>
        <w:jc w:val="both"/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</w:pPr>
      <w:r w:rsidRPr="0071609F"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  <w:t>Abstract</w:t>
      </w:r>
    </w:p>
    <w:p w14:paraId="60A903AA" w14:textId="7B7F2D5B" w:rsidR="006D0B5F" w:rsidRPr="0071609F" w:rsidRDefault="00162204" w:rsidP="0071609F">
      <w:pPr>
        <w:widowControl w:val="0"/>
        <w:spacing w:after="0" w:line="480" w:lineRule="auto"/>
        <w:jc w:val="both"/>
        <w:rPr>
          <w:rFonts w:ascii="Times New Roman" w:eastAsia="맑은 고딕" w:hAnsi="Times New Roman" w:cs="Times New Roman"/>
          <w:sz w:val="24"/>
          <w:szCs w:val="24"/>
          <w:lang w:val="en-US"/>
        </w:rPr>
      </w:pPr>
      <w:proofErr w:type="spellStart"/>
      <w:r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Klebsiella</w:t>
      </w:r>
      <w:proofErr w:type="spellEnd"/>
      <w:r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pneumoniae</w:t>
      </w:r>
      <w:proofErr w:type="spellEnd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is an uncommon cause of septic arthritis in adults. However, </w:t>
      </w:r>
      <w:r w:rsidR="007731C2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late detection can </w:t>
      </w:r>
      <w:r w:rsidR="007731C2" w:rsidRPr="0071609F">
        <w:rPr>
          <w:rFonts w:ascii="Times New Roman" w:eastAsia="맑은 고딕" w:hAnsi="Times New Roman" w:cs="Times New Roman"/>
          <w:sz w:val="24"/>
          <w:szCs w:val="24"/>
          <w:lang w:val="en-US" w:eastAsia="ko-KR"/>
        </w:rPr>
        <w:t xml:space="preserve">cause 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serious </w:t>
      </w:r>
      <w:r w:rsidR="007731C2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complication</w:t>
      </w:r>
      <w:r w:rsidR="00DD4DBA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s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,</w:t>
      </w:r>
      <w:r w:rsidR="007731C2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including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joint destruction and immobility. The purpose of this study was to report a case of successfully treated septic arthritis </w:t>
      </w:r>
      <w:r w:rsidR="003E352E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of the hip joint (</w:t>
      </w:r>
      <w:r w:rsidR="003E352E" w:rsidRPr="0071609F">
        <w:rPr>
          <w:rFonts w:ascii="Times New Roman" w:eastAsia="맑은 고딕" w:hAnsi="Times New Roman" w:cs="Times New Roman"/>
          <w:sz w:val="24"/>
          <w:szCs w:val="24"/>
          <w:lang w:val="en-US" w:eastAsia="ko-KR"/>
        </w:rPr>
        <w:t xml:space="preserve">SAHJ) 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caused by </w:t>
      </w:r>
      <w:r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K</w:t>
      </w:r>
      <w:r w:rsidR="00B008D4"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.</w:t>
      </w:r>
      <w:r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pneumoniae</w:t>
      </w:r>
      <w:proofErr w:type="spellEnd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. A 49-year-old </w:t>
      </w:r>
      <w:r w:rsidR="002E75A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female patient 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presented to our hosp</w:t>
      </w:r>
      <w:r w:rsidR="00D668CE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ital with fever and progressive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severe pain in the right hip area. </w:t>
      </w:r>
      <w:r w:rsidR="00290F32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Although there was no abnormality on plain radiographs, ultrasonography revealed diffuse swelling of the right hip joint. Under ultrasonography guidance, 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the hip joint fluid was aspirated, and Gram staining and cultur</w:t>
      </w:r>
      <w:r w:rsidR="002427DD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ing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were performed. The </w:t>
      </w:r>
      <w:r w:rsidR="002E75A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patient’s 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pain was significantly reduced after the joint aspiration. The Gram staining and cultur</w:t>
      </w:r>
      <w:r w:rsidR="002427DD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ing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revealed gram-negative bacilli, which were subsequently identified as </w:t>
      </w:r>
      <w:r w:rsidR="00B008D4"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 xml:space="preserve">K. </w:t>
      </w:r>
      <w:proofErr w:type="spellStart"/>
      <w:r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pneumoniae</w:t>
      </w:r>
      <w:proofErr w:type="spellEnd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. </w:t>
      </w:r>
      <w:r w:rsidR="00543815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According to 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the results, systemic intravenous </w:t>
      </w:r>
      <w:r w:rsidR="00A408A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antibiotic</w:t>
      </w:r>
      <w:r w:rsidR="00543815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  <w:r w:rsidR="00CD3958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(ceftriaxone) </w:t>
      </w:r>
      <w:r w:rsidR="00A408A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was</w:t>
      </w:r>
      <w:r w:rsidR="00543815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administered</w:t>
      </w:r>
      <w:r w:rsidR="00CD3958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without complications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, and the patient was discharged </w:t>
      </w:r>
      <w:r w:rsidR="00CD3958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on</w:t>
      </w:r>
      <w:r w:rsidR="00A408AF" w:rsidRPr="0071609F">
        <w:rPr>
          <w:rFonts w:ascii="Times New Roman" w:eastAsia="맑은 고딕" w:hAnsi="Times New Roman" w:cs="Times New Roman"/>
          <w:sz w:val="24"/>
          <w:szCs w:val="24"/>
          <w:lang w:val="en-US" w:eastAsia="ko-KR"/>
        </w:rPr>
        <w:t xml:space="preserve"> </w:t>
      </w:r>
      <w:r w:rsidR="00543815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oral 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antibiotic</w:t>
      </w:r>
      <w:r w:rsidR="00CD3958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(ciprofloxacin)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.</w:t>
      </w:r>
      <w:r w:rsidR="00B008D4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Clinical cases of septic arthritis of the knee or sacroiliac joint have been occasionally reported in adults, but cases of </w:t>
      </w:r>
      <w:r w:rsidR="00903C89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SAHJ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are rare.</w:t>
      </w:r>
      <w:r w:rsidR="00A408A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Moreover, </w:t>
      </w:r>
      <w:r w:rsidR="00A408AF" w:rsidRPr="0071609F">
        <w:rPr>
          <w:rFonts w:ascii="Times New Roman" w:eastAsia="맑은 고딕" w:hAnsi="Times New Roman" w:cs="Times New Roman"/>
          <w:i/>
          <w:sz w:val="24"/>
          <w:szCs w:val="24"/>
          <w:lang w:val="en-US"/>
        </w:rPr>
        <w:t>K. pneumonia</w:t>
      </w:r>
      <w:r w:rsidR="00CD3958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-</w:t>
      </w:r>
      <w:r w:rsidR="00A408A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induced SAHJ has not been reported</w:t>
      </w:r>
      <w:r w:rsidR="00CD3958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to date</w:t>
      </w:r>
      <w:r w:rsidR="00A408A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. Therefore, we report this very rare case and </w:t>
      </w:r>
      <w:r w:rsidR="00CD3958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its </w:t>
      </w:r>
      <w:r w:rsidR="00A408A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successful treatment. </w:t>
      </w:r>
    </w:p>
    <w:p w14:paraId="4EFE8665" w14:textId="77777777" w:rsidR="006D0B5F" w:rsidRPr="0071609F" w:rsidRDefault="006D0B5F" w:rsidP="0071609F">
      <w:pPr>
        <w:widowControl w:val="0"/>
        <w:spacing w:after="0" w:line="480" w:lineRule="auto"/>
        <w:jc w:val="both"/>
        <w:rPr>
          <w:rFonts w:ascii="Times New Roman" w:eastAsia="맑은 고딕" w:hAnsi="Times New Roman" w:cs="Times New Roman"/>
          <w:sz w:val="24"/>
          <w:szCs w:val="24"/>
          <w:lang w:val="en-US"/>
        </w:rPr>
      </w:pPr>
    </w:p>
    <w:p w14:paraId="057BA971" w14:textId="696A22E8" w:rsidR="006D0B5F" w:rsidRPr="0071609F" w:rsidRDefault="00162204" w:rsidP="0071609F">
      <w:pPr>
        <w:widowControl w:val="0"/>
        <w:spacing w:after="0" w:line="480" w:lineRule="auto"/>
        <w:jc w:val="both"/>
        <w:rPr>
          <w:rFonts w:ascii="Times New Roman" w:eastAsia="맑은 고딕" w:hAnsi="Times New Roman" w:cs="Times New Roman"/>
          <w:sz w:val="24"/>
          <w:szCs w:val="24"/>
          <w:lang w:val="en-US" w:eastAsia="ko-KR"/>
        </w:rPr>
      </w:pPr>
      <w:r w:rsidRPr="0071609F"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  <w:t>Keywords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: </w:t>
      </w:r>
      <w:r w:rsidR="00B008D4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H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ip</w:t>
      </w:r>
      <w:r w:rsidR="00B008D4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; </w:t>
      </w:r>
      <w:r w:rsidR="00541B95" w:rsidRPr="0071609F">
        <w:rPr>
          <w:rFonts w:ascii="Times New Roman" w:eastAsia="맑은 고딕" w:hAnsi="Times New Roman" w:cs="Times New Roman"/>
          <w:sz w:val="24"/>
          <w:szCs w:val="24"/>
          <w:lang w:val="en-US" w:eastAsia="ko-KR"/>
        </w:rPr>
        <w:t>Infectious;</w:t>
      </w:r>
      <w:r w:rsidR="00541B95"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Klebsiella</w:t>
      </w:r>
      <w:proofErr w:type="spellEnd"/>
      <w:r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pneumoniae</w:t>
      </w:r>
      <w:proofErr w:type="spellEnd"/>
      <w:r w:rsidR="002427DD" w:rsidRPr="0071609F">
        <w:rPr>
          <w:rFonts w:ascii="Times New Roman" w:eastAsia="맑은 고딕" w:hAnsi="Times New Roman" w:cs="Times New Roman"/>
          <w:iCs/>
          <w:sz w:val="24"/>
          <w:szCs w:val="24"/>
          <w:lang w:val="en-US"/>
        </w:rPr>
        <w:t xml:space="preserve">; </w:t>
      </w:r>
      <w:r w:rsidR="002427DD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Septic arthritis</w:t>
      </w:r>
      <w:r w:rsidR="00AF794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</w:p>
    <w:p w14:paraId="1CA9E070" w14:textId="77777777" w:rsidR="00B008D4" w:rsidRPr="0071609F" w:rsidRDefault="00162204" w:rsidP="0071609F">
      <w:pPr>
        <w:widowControl w:val="0"/>
        <w:spacing w:after="0" w:line="480" w:lineRule="auto"/>
        <w:jc w:val="both"/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</w:pPr>
      <w:r w:rsidRPr="0071609F"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  <w:br w:type="page"/>
      </w:r>
    </w:p>
    <w:p w14:paraId="742013D0" w14:textId="6187EED8" w:rsidR="006D0B5F" w:rsidRPr="0071609F" w:rsidRDefault="00162204" w:rsidP="0071609F">
      <w:pPr>
        <w:widowControl w:val="0"/>
        <w:spacing w:after="0" w:line="480" w:lineRule="auto"/>
        <w:jc w:val="both"/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</w:pPr>
      <w:r w:rsidRPr="0071609F"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  <w:lastRenderedPageBreak/>
        <w:t>Introduction</w:t>
      </w:r>
    </w:p>
    <w:p w14:paraId="0DA50282" w14:textId="43011CE2" w:rsidR="006D0B5F" w:rsidRPr="0071609F" w:rsidRDefault="00162204" w:rsidP="0071609F">
      <w:pPr>
        <w:widowControl w:val="0"/>
        <w:spacing w:after="0" w:line="480" w:lineRule="auto"/>
        <w:jc w:val="both"/>
        <w:rPr>
          <w:rFonts w:ascii="Times New Roman" w:eastAsia="맑은 고딕" w:hAnsi="Times New Roman" w:cs="Times New Roman"/>
          <w:sz w:val="24"/>
          <w:szCs w:val="24"/>
          <w:lang w:val="en-US"/>
        </w:rPr>
      </w:pP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Septic arthritis is a bacterial, mycobacterial, or fungal joint infection. It is associated with significant morbidity and mortality [1</w:t>
      </w:r>
      <w:proofErr w:type="gramStart"/>
      <w:r w:rsidR="00AF794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,2</w:t>
      </w:r>
      <w:proofErr w:type="gramEnd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]. Clinical cases of septic arthritis of the knee joint have occasionally been reported. However, cases of septic arthritis of the hip joint</w:t>
      </w:r>
      <w:r w:rsidR="00A7105D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(</w:t>
      </w:r>
      <w:r w:rsidR="00A7105D" w:rsidRPr="0071609F">
        <w:rPr>
          <w:rFonts w:ascii="Times New Roman" w:eastAsia="맑은 고딕" w:hAnsi="Times New Roman" w:cs="Times New Roman"/>
          <w:sz w:val="24"/>
          <w:szCs w:val="24"/>
          <w:lang w:val="en-US" w:eastAsia="ko-KR"/>
        </w:rPr>
        <w:t>SAHJ)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are rarely reported, and all previous reports </w:t>
      </w:r>
      <w:r w:rsidR="001A7DAA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involved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immunocompromised patients [2</w:t>
      </w:r>
      <w:proofErr w:type="gramStart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,</w:t>
      </w:r>
      <w:r w:rsidR="00AF794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3</w:t>
      </w:r>
      <w:proofErr w:type="gramEnd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]. S</w:t>
      </w:r>
      <w:r w:rsidR="00A7105D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AHJ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presents a diagnostic challenge because it mimics other musculoskeletal conditions, such as degenerative </w:t>
      </w:r>
      <w:r w:rsidR="00681902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hip joint disease or tendonitis </w:t>
      </w:r>
      <w:r w:rsidR="002542FD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(Table 1)</w:t>
      </w:r>
      <w:r w:rsidR="00FC331D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[</w:t>
      </w:r>
      <w:r w:rsidR="00AF794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4</w:t>
      </w:r>
      <w:r w:rsidR="00B736ED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]</w:t>
      </w:r>
      <w:r w:rsidR="002542FD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. </w:t>
      </w:r>
      <w:r w:rsidR="003119F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Septic arthritis is most commonly caused by gram-positive bacteria, including </w:t>
      </w:r>
      <w:r w:rsidR="003119FF"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Staphylococcus aureus</w:t>
      </w:r>
      <w:r w:rsidR="003119F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, </w:t>
      </w:r>
      <w:r w:rsidR="003119FF"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Staphylococcus epidermidis</w:t>
      </w:r>
      <w:r w:rsidR="003119F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, and streptococci [1]. </w:t>
      </w:r>
      <w:proofErr w:type="spellStart"/>
      <w:r w:rsidR="003119FF"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Klebsiella</w:t>
      </w:r>
      <w:proofErr w:type="spellEnd"/>
      <w:r w:rsidR="003119FF"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="003119FF"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pneumoniae</w:t>
      </w:r>
      <w:proofErr w:type="spellEnd"/>
      <w:r w:rsidR="003119F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, a gram-negative bacillus of the family </w:t>
      </w:r>
      <w:proofErr w:type="spellStart"/>
      <w:r w:rsidR="003119F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Enterobacteriaceae</w:t>
      </w:r>
      <w:proofErr w:type="spellEnd"/>
      <w:r w:rsidR="003119F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, is an uncommon cause of septic arthritis in adults [</w:t>
      </w:r>
      <w:r w:rsidR="00AF794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3</w:t>
      </w:r>
      <w:r w:rsidR="003119F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]. 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Herein, we describe a case of acute </w:t>
      </w:r>
      <w:r w:rsidR="00A7105D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SAHJ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caused by </w:t>
      </w:r>
      <w:r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K</w:t>
      </w:r>
      <w:r w:rsidR="003A77A5"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.</w:t>
      </w:r>
      <w:r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pneumoniae</w:t>
      </w:r>
      <w:proofErr w:type="spellEnd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in a patient with no primary lesions or underlying medical conditions. </w:t>
      </w:r>
      <w:bookmarkStart w:id="3" w:name="_Hlk77092463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Informed consent for publication of the patient's clinical details and clinical images was obtained from the patient.</w:t>
      </w:r>
      <w:bookmarkEnd w:id="3"/>
    </w:p>
    <w:p w14:paraId="0E5DF718" w14:textId="77777777" w:rsidR="006D0B5F" w:rsidRPr="0071609F" w:rsidRDefault="006D0B5F" w:rsidP="0071609F">
      <w:pPr>
        <w:widowControl w:val="0"/>
        <w:spacing w:after="0" w:line="480" w:lineRule="auto"/>
        <w:ind w:firstLine="720"/>
        <w:jc w:val="both"/>
        <w:rPr>
          <w:rFonts w:ascii="Times New Roman" w:eastAsia="맑은 고딕" w:hAnsi="Times New Roman" w:cs="Times New Roman"/>
          <w:sz w:val="24"/>
          <w:szCs w:val="24"/>
          <w:lang w:val="en-US"/>
        </w:rPr>
      </w:pPr>
    </w:p>
    <w:p w14:paraId="45DCFA3B" w14:textId="10A6BF60" w:rsidR="006D0B5F" w:rsidRPr="0071609F" w:rsidRDefault="00162204" w:rsidP="0071609F">
      <w:pPr>
        <w:widowControl w:val="0"/>
        <w:spacing w:after="0" w:line="480" w:lineRule="auto"/>
        <w:jc w:val="both"/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</w:pPr>
      <w:r w:rsidRPr="0071609F"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  <w:t xml:space="preserve">Case 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9077C" w:rsidRPr="0071609F" w14:paraId="0CF5ED47" w14:textId="77777777" w:rsidTr="0089077C">
        <w:tc>
          <w:tcPr>
            <w:tcW w:w="9016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38DCE2CF" w14:textId="52DBEB59" w:rsidR="0089077C" w:rsidRPr="0071609F" w:rsidRDefault="0089077C" w:rsidP="0071609F">
            <w:pPr>
              <w:widowControl w:val="0"/>
              <w:spacing w:line="480" w:lineRule="auto"/>
              <w:jc w:val="both"/>
              <w:rPr>
                <w:rFonts w:ascii="Times New Roman" w:eastAsia="맑은 고딕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71609F">
              <w:rPr>
                <w:rFonts w:ascii="Times New Roman" w:eastAsia="맑은 고딕" w:hAnsi="Times New Roman" w:cs="Times New Roman"/>
                <w:b/>
                <w:bCs/>
                <w:sz w:val="24"/>
                <w:szCs w:val="24"/>
                <w:lang w:val="en-US"/>
              </w:rPr>
              <w:t xml:space="preserve">Ethical statements: </w:t>
            </w:r>
            <w:r w:rsidRPr="0071609F">
              <w:rPr>
                <w:rFonts w:ascii="Times New Roman" w:eastAsia="맑은 고딕" w:hAnsi="Times New Roman" w:cs="Times New Roman"/>
                <w:sz w:val="24"/>
                <w:szCs w:val="24"/>
                <w:lang w:val="en-US"/>
              </w:rPr>
              <w:t xml:space="preserve">This study was exempted from review by the Institutional Review Board (IRB) of OOO Medical Center </w:t>
            </w:r>
            <w:r w:rsidRPr="0071609F">
              <w:rPr>
                <w:rFonts w:ascii="Times New Roman" w:eastAsia="맑은 고딕" w:hAnsi="Times New Roman" w:cs="Times New Roman"/>
                <w:sz w:val="24"/>
                <w:szCs w:val="24"/>
                <w:lang w:val="en-US" w:eastAsia="ko-KR"/>
              </w:rPr>
              <w:t>(IRB No: 116286-202111-HR-02)</w:t>
            </w:r>
            <w:r w:rsidRPr="0071609F">
              <w:rPr>
                <w:rFonts w:ascii="Times New Roman" w:eastAsia="맑은 고딕" w:hAnsi="Times New Roman" w:cs="Times New Roman"/>
                <w:sz w:val="24"/>
                <w:szCs w:val="24"/>
                <w:lang w:val="en-US"/>
              </w:rPr>
              <w:t>. Written informed consent was obtained from the patients to participate in the study.</w:t>
            </w:r>
            <w:r w:rsidRPr="0071609F">
              <w:rPr>
                <w:rFonts w:ascii="Times New Roman" w:eastAsia="맑은 고딕" w:hAnsi="Times New Roman" w:cs="Times New Roman"/>
                <w:sz w:val="24"/>
                <w:szCs w:val="24"/>
              </w:rPr>
              <w:t xml:space="preserve"> </w:t>
            </w:r>
          </w:p>
        </w:tc>
      </w:tr>
    </w:tbl>
    <w:p w14:paraId="6808784D" w14:textId="77777777" w:rsidR="0089077C" w:rsidRPr="0071609F" w:rsidRDefault="0089077C" w:rsidP="0071609F">
      <w:pPr>
        <w:widowControl w:val="0"/>
        <w:spacing w:after="0" w:line="480" w:lineRule="auto"/>
        <w:jc w:val="both"/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</w:pPr>
    </w:p>
    <w:p w14:paraId="49789136" w14:textId="061811D1" w:rsidR="006D0B5F" w:rsidRPr="0071609F" w:rsidRDefault="00162204" w:rsidP="0071609F">
      <w:pPr>
        <w:widowControl w:val="0"/>
        <w:spacing w:after="0" w:line="480" w:lineRule="auto"/>
        <w:jc w:val="both"/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</w:pP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A 49-year-old housewife presented to our rehabilitation department with a 12-hour history of sudden-onset, progressively worsening pain in the right hip area, with </w:t>
      </w:r>
      <w:r w:rsidR="00DE3ADB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concomitant 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fever that developed 2 hours after pain onset. She complained of severe pain with a numerical rating scale (NRS) score of 8 when bending her right hip and was unable to ambulate because of severe pain when bearing weight on her right leg. She had no com</w:t>
      </w:r>
      <w:r w:rsidR="0010574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orbidities or history of trauma. S</w:t>
      </w:r>
      <w:r w:rsidR="0023060C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he </w:t>
      </w:r>
      <w:r w:rsidR="0010574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mentioned </w:t>
      </w:r>
      <w:r w:rsidR="0023060C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high levels of stress for personal reasons</w:t>
      </w:r>
      <w:r w:rsidR="00DE3ADB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,</w:t>
      </w:r>
      <w:r w:rsidR="0023060C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  <w:r w:rsidR="00DE3ADB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which had </w:t>
      </w:r>
      <w:r w:rsidR="0010574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persist</w:t>
      </w:r>
      <w:r w:rsidR="00DE3ADB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ed for</w:t>
      </w:r>
      <w:r w:rsidR="0023060C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6 months.</w:t>
      </w:r>
    </w:p>
    <w:p w14:paraId="32309109" w14:textId="77777777" w:rsidR="0089077C" w:rsidRPr="0071609F" w:rsidRDefault="00162204" w:rsidP="0071609F">
      <w:pPr>
        <w:widowControl w:val="0"/>
        <w:spacing w:after="0" w:line="480" w:lineRule="auto"/>
        <w:ind w:firstLineChars="150" w:firstLine="360"/>
        <w:jc w:val="both"/>
        <w:rPr>
          <w:rFonts w:ascii="Times New Roman" w:eastAsia="맑은 고딕" w:hAnsi="Times New Roman" w:cs="Times New Roman"/>
          <w:sz w:val="24"/>
          <w:szCs w:val="24"/>
          <w:lang w:val="en-US"/>
        </w:rPr>
      </w:pP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lastRenderedPageBreak/>
        <w:t>Upon arrival at the hospital, her vital signs were as follows: body temperature, 37.8°C; pulse rate, 93</w:t>
      </w:r>
      <w:r w:rsidR="000C3DC5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beats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/min; respiratory rate, 20</w:t>
      </w:r>
      <w:r w:rsidR="000C3DC5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breaths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/min; and blood pressure, 128/80 mmHg. Physical examination revealed tenderness of the right medi</w:t>
      </w:r>
      <w:r w:rsidR="00183D0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al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thigh and painful limitation of movement, especially internal rotation. </w:t>
      </w:r>
      <w:r w:rsidR="00183D0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Laboratory tests revealed a white blood cell (WBC) count of 14,200/</w:t>
      </w:r>
      <w:proofErr w:type="spellStart"/>
      <w:r w:rsidR="00183D0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μL</w:t>
      </w:r>
      <w:proofErr w:type="spellEnd"/>
      <w:r w:rsidR="00183D0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with neutrophilic predominance (87.6%), </w:t>
      </w:r>
      <w:r w:rsidR="00F208B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a </w:t>
      </w:r>
      <w:r w:rsidR="00183D0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hemoglobin level of 13.3 g/</w:t>
      </w:r>
      <w:proofErr w:type="spellStart"/>
      <w:r w:rsidR="00183D0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dL</w:t>
      </w:r>
      <w:proofErr w:type="spellEnd"/>
      <w:r w:rsidR="00183D0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, and</w:t>
      </w:r>
      <w:r w:rsidR="00F208B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a</w:t>
      </w:r>
      <w:r w:rsidR="00183D0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platelet count of 295,000/</w:t>
      </w:r>
      <w:proofErr w:type="spellStart"/>
      <w:r w:rsidR="00183D0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μL</w:t>
      </w:r>
      <w:proofErr w:type="spellEnd"/>
      <w:r w:rsidR="00183D0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. 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Plain radiographs </w:t>
      </w:r>
      <w:r w:rsidR="00183D0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showed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no abnormalities, except for mild degenerative changes in both hip joints. Ultrasonography revealed diffuse swelling of the right hip joint (Fig</w:t>
      </w:r>
      <w:r w:rsidR="003A77A5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.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1</w:t>
      </w:r>
      <w:r w:rsidR="003A77A5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A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). Under </w:t>
      </w:r>
      <w:proofErr w:type="spellStart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ultrasonographic</w:t>
      </w:r>
      <w:proofErr w:type="spellEnd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guidance, 12 mL of yellow, cloudy, moderately viscous fluid w</w:t>
      </w:r>
      <w:r w:rsidR="004E6A17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as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asp</w:t>
      </w:r>
      <w:r w:rsidR="004E6A17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irated from the right hip joint, and joint fluid analysis</w:t>
      </w:r>
      <w:r w:rsidR="00F208B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,</w:t>
      </w:r>
      <w:r w:rsidR="004E6A17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Gram staining</w:t>
      </w:r>
      <w:r w:rsidR="00F208B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,</w:t>
      </w:r>
      <w:r w:rsidR="004E6A17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and cultur</w:t>
      </w:r>
      <w:r w:rsidR="00F208B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ing</w:t>
      </w:r>
      <w:r w:rsidR="004E6A17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were performed</w:t>
      </w:r>
      <w:r w:rsidR="00860E1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(Fig. 1B).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The patient's hip pain </w:t>
      </w:r>
      <w:r w:rsidR="00F208B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was 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significantly reduced (4 on the NRS) after hip joint fluid aspiration; she was able to walk but had general myalgia. </w:t>
      </w:r>
      <w:r w:rsidR="00A22CFD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Since the </w:t>
      </w:r>
      <w:r w:rsidR="00046DBB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patient’s </w:t>
      </w:r>
      <w:r w:rsidR="00A22CFD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clinical signs and symptoms </w:t>
      </w:r>
      <w:r w:rsidR="0068195C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had </w:t>
      </w:r>
      <w:r w:rsidR="00A22CFD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improved rapidly</w:t>
      </w:r>
      <w:r w:rsidR="00A22CFD"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 xml:space="preserve">, </w:t>
      </w:r>
      <w:r w:rsidR="00A22CFD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and the results of Gram st</w:t>
      </w:r>
      <w:r w:rsidR="004E6A17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aining and cultur</w:t>
      </w:r>
      <w:r w:rsidR="00F208B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ing</w:t>
      </w:r>
      <w:r w:rsidR="004E6A17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were </w:t>
      </w:r>
      <w:r w:rsidR="0068195C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not yet available</w:t>
      </w:r>
      <w:r w:rsidR="004E6A17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, she </w:t>
      </w:r>
      <w:r w:rsidR="0068195C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was discharged</w:t>
      </w:r>
      <w:r w:rsidR="004E6A17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with an outpatient </w:t>
      </w:r>
      <w:r w:rsidR="0068195C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appointment scheduled for </w:t>
      </w:r>
      <w:r w:rsidR="004E6A17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4 days </w:t>
      </w:r>
      <w:r w:rsidR="0068195C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thereafter</w:t>
      </w:r>
      <w:r w:rsidR="004E6A17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.</w:t>
      </w:r>
    </w:p>
    <w:p w14:paraId="05251FA2" w14:textId="7C3902E2" w:rsidR="006D0B5F" w:rsidRPr="0071609F" w:rsidRDefault="00162204" w:rsidP="0071609F">
      <w:pPr>
        <w:widowControl w:val="0"/>
        <w:spacing w:after="0" w:line="480" w:lineRule="auto"/>
        <w:ind w:firstLineChars="150" w:firstLine="360"/>
        <w:jc w:val="both"/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</w:pP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Four days later, </w:t>
      </w:r>
      <w:r w:rsidR="00536488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the patient was admitted to the hospital. </w:t>
      </w:r>
      <w:r w:rsidR="00D905C6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Laboratory tests showed a WBC count of 6,229/</w:t>
      </w:r>
      <w:proofErr w:type="spellStart"/>
      <w:r w:rsidR="00D905C6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μL</w:t>
      </w:r>
      <w:proofErr w:type="spellEnd"/>
      <w:r w:rsidR="00D905C6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with neutrophilic predominance (67.5%), </w:t>
      </w:r>
      <w:r w:rsidR="0068195C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a </w:t>
      </w:r>
      <w:r w:rsidR="00D905C6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hemoglobin level of 14.1 g/</w:t>
      </w:r>
      <w:proofErr w:type="spellStart"/>
      <w:r w:rsidR="00D905C6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dL</w:t>
      </w:r>
      <w:proofErr w:type="spellEnd"/>
      <w:r w:rsidR="00D905C6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, and </w:t>
      </w:r>
      <w:r w:rsidR="0068195C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a </w:t>
      </w:r>
      <w:r w:rsidR="00D905C6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platelet count of 356,000/</w:t>
      </w:r>
      <w:proofErr w:type="spellStart"/>
      <w:r w:rsidR="00D905C6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μL</w:t>
      </w:r>
      <w:proofErr w:type="spellEnd"/>
      <w:r w:rsidR="00D905C6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. </w:t>
      </w:r>
      <w:r w:rsidR="00536488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T</w:t>
      </w:r>
      <w:r w:rsidR="004E6A17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he </w:t>
      </w:r>
      <w:r w:rsidR="00D905C6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joint </w:t>
      </w:r>
      <w:r w:rsidR="004E6A17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fluid showed a WBC count of 8,979/mm</w:t>
      </w:r>
      <w:r w:rsidR="004E6A17" w:rsidRPr="0071609F">
        <w:rPr>
          <w:rFonts w:ascii="Times New Roman" w:eastAsia="맑은 고딕" w:hAnsi="Times New Roman" w:cs="Times New Roman"/>
          <w:sz w:val="24"/>
          <w:szCs w:val="24"/>
          <w:vertAlign w:val="superscript"/>
          <w:lang w:val="en-US"/>
        </w:rPr>
        <w:t>3</w:t>
      </w:r>
      <w:r w:rsidR="004E6A17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with neutrophilic predominance (78%) and 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a red blood cell count of 1,000/mm</w:t>
      </w:r>
      <w:r w:rsidR="004E6A17" w:rsidRPr="0071609F">
        <w:rPr>
          <w:rFonts w:ascii="Times New Roman" w:eastAsia="맑은 고딕" w:hAnsi="Times New Roman" w:cs="Times New Roman"/>
          <w:sz w:val="24"/>
          <w:szCs w:val="24"/>
          <w:vertAlign w:val="superscript"/>
          <w:lang w:val="en-US"/>
        </w:rPr>
        <w:t>3</w:t>
      </w:r>
      <w:r w:rsidR="0068195C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;</w:t>
      </w:r>
      <w:r w:rsidR="00A557DA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septic arthritis</w:t>
      </w:r>
      <w:r w:rsidR="0068195C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was suspected</w:t>
      </w:r>
      <w:r w:rsidR="00A557DA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.</w:t>
      </w:r>
      <w:r w:rsidR="004E6A17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T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he Gram staining and cultur</w:t>
      </w:r>
      <w:r w:rsidR="0068195C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ing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revealed gram-negative bacilli, which were subsequently identified as </w:t>
      </w:r>
      <w:r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K</w:t>
      </w:r>
      <w:r w:rsidR="003A77A5"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.</w:t>
      </w:r>
      <w:r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pneumoniae</w:t>
      </w:r>
      <w:proofErr w:type="spellEnd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. </w:t>
      </w:r>
      <w:r w:rsidR="0068195C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S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usceptibility test results indicated sensitivity to all antibiotics, including </w:t>
      </w:r>
      <w:proofErr w:type="spellStart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cefepime</w:t>
      </w:r>
      <w:proofErr w:type="spellEnd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meropenem</w:t>
      </w:r>
      <w:proofErr w:type="spellEnd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, piperacillin/</w:t>
      </w:r>
      <w:proofErr w:type="spellStart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tazobactam</w:t>
      </w:r>
      <w:proofErr w:type="spellEnd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ceftazidime</w:t>
      </w:r>
      <w:proofErr w:type="spellEnd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/avibactam, ceftriaxone, </w:t>
      </w:r>
      <w:proofErr w:type="spellStart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colistin</w:t>
      </w:r>
      <w:proofErr w:type="spellEnd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ertapenem</w:t>
      </w:r>
      <w:proofErr w:type="spellEnd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tigecycline</w:t>
      </w:r>
      <w:proofErr w:type="spellEnd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, amikacin, ampicillin/</w:t>
      </w:r>
      <w:proofErr w:type="spellStart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sulbactam</w:t>
      </w:r>
      <w:proofErr w:type="spellEnd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, cefazolin, </w:t>
      </w:r>
      <w:proofErr w:type="spellStart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ceftazidime</w:t>
      </w:r>
      <w:proofErr w:type="spellEnd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, ciprofloxacin, gentamicin, </w:t>
      </w:r>
      <w:proofErr w:type="spellStart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imipenem</w:t>
      </w:r>
      <w:proofErr w:type="spellEnd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, and trimethoprim/sulfamethoxazole</w:t>
      </w:r>
      <w:r w:rsidR="004E6A17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, </w:t>
      </w:r>
      <w:r w:rsidR="0068195C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but not </w:t>
      </w:r>
      <w:r w:rsidR="004E6A17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ampicillin</w:t>
      </w:r>
      <w:r w:rsidR="0068195C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alone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. The patient was hospitalized for antibiotic treatment and underwent further evaluation. Ceftriaxone (2 g, once a day) was administered</w:t>
      </w:r>
      <w:r w:rsidR="00536488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  <w:r w:rsidR="00121E2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intravenously </w:t>
      </w:r>
      <w:r w:rsidR="00536488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for 3 days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. A </w:t>
      </w:r>
      <w:r w:rsidR="00536488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whole-</w:t>
      </w:r>
      <w:r w:rsidR="00536488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lastRenderedPageBreak/>
        <w:t>body bone scan was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performed to identify complications of </w:t>
      </w:r>
      <w:r w:rsidR="00536488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SAHJ and revealed no abnormal uptake anywhere in the body, including the right hip joint (Fig. 2). Computed to</w:t>
      </w:r>
      <w:r w:rsidR="00121E2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m</w:t>
      </w:r>
      <w:r w:rsidR="00536488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ography of the abdomen and pelvis to investigate primary lesions of </w:t>
      </w:r>
      <w:r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K</w:t>
      </w:r>
      <w:r w:rsidR="003A77A5"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.</w:t>
      </w:r>
      <w:r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pneumoniae</w:t>
      </w:r>
      <w:proofErr w:type="spellEnd"/>
      <w:r w:rsidR="00536488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infection showed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no specific abnormalities except for a 6-cm, </w:t>
      </w:r>
      <w:proofErr w:type="spellStart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unilocular</w:t>
      </w:r>
      <w:proofErr w:type="spellEnd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, cystic lesion at the </w:t>
      </w:r>
      <w:r w:rsidR="00536488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right adnexa </w:t>
      </w:r>
      <w:r w:rsidR="00E87904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suspected </w:t>
      </w:r>
      <w:r w:rsidR="00536488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of</w:t>
      </w:r>
      <w:r w:rsidR="00E87904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  <w:r w:rsidR="000A23DA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being </w:t>
      </w:r>
      <w:r w:rsidR="00E87904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a benign ovarian cyst or a mucinous cystic neoplasm. 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The patient had no underlying medical conditions that could lead to an immunocompromised state, such as diabetes, chronic renal failure, malignancy, alcoholism, or acquired immunodeficiency syndrome. She was uneventfully discharged 3 days later while receiving oral antibiotics (ciprofloxacin, 500 mg, twice daily for 7 days).</w:t>
      </w:r>
      <w:r w:rsidR="00D5232A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  <w:r w:rsidR="00E4205A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At </w:t>
      </w:r>
      <w:r w:rsidR="0070309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her </w:t>
      </w:r>
      <w:r w:rsidR="00237508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6</w:t>
      </w:r>
      <w:r w:rsidR="0070309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-</w:t>
      </w:r>
      <w:r w:rsidR="00237508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month</w:t>
      </w:r>
      <w:r w:rsidR="00E4205A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follow</w:t>
      </w:r>
      <w:r w:rsidR="0070309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-</w:t>
      </w:r>
      <w:r w:rsidR="00E4205A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up, she complained 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of no hip pain and showed no specific features on review of system</w:t>
      </w:r>
      <w:r w:rsidR="0070309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s</w:t>
      </w:r>
      <w:r w:rsidR="00237508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. </w:t>
      </w:r>
    </w:p>
    <w:p w14:paraId="603FE472" w14:textId="77777777" w:rsidR="00237508" w:rsidRPr="0071609F" w:rsidRDefault="00237508" w:rsidP="0071609F">
      <w:pPr>
        <w:widowControl w:val="0"/>
        <w:spacing w:after="0" w:line="480" w:lineRule="auto"/>
        <w:ind w:firstLine="720"/>
        <w:jc w:val="both"/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</w:pPr>
    </w:p>
    <w:p w14:paraId="7C3B4125" w14:textId="4D7C4971" w:rsidR="006D0B5F" w:rsidRPr="0071609F" w:rsidRDefault="00162204" w:rsidP="0071609F">
      <w:pPr>
        <w:widowControl w:val="0"/>
        <w:spacing w:after="0" w:line="480" w:lineRule="auto"/>
        <w:jc w:val="both"/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</w:pPr>
      <w:r w:rsidRPr="0071609F"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  <w:t>Discussion</w:t>
      </w:r>
    </w:p>
    <w:p w14:paraId="083F2A98" w14:textId="0C54DA1E" w:rsidR="006D0B5F" w:rsidRPr="0071609F" w:rsidRDefault="00162204" w:rsidP="0071609F">
      <w:pPr>
        <w:widowControl w:val="0"/>
        <w:spacing w:after="0" w:line="480" w:lineRule="auto"/>
        <w:jc w:val="both"/>
        <w:rPr>
          <w:rFonts w:ascii="Times New Roman" w:eastAsia="맑은 고딕" w:hAnsi="Times New Roman" w:cs="Times New Roman"/>
          <w:sz w:val="24"/>
          <w:szCs w:val="24"/>
          <w:lang w:val="en-US"/>
        </w:rPr>
      </w:pP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To the best of our knowledge, this is the first report of a case of acute </w:t>
      </w:r>
      <w:r w:rsidR="00A46755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SAHJ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caused by </w:t>
      </w:r>
      <w:r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K</w:t>
      </w:r>
      <w:r w:rsidR="003A77A5"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.</w:t>
      </w:r>
      <w:r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pneumoniae</w:t>
      </w:r>
      <w:proofErr w:type="spellEnd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in a patient with no primary lesion or underlying disease. </w:t>
      </w:r>
    </w:p>
    <w:p w14:paraId="247208DA" w14:textId="77777777" w:rsidR="0089077C" w:rsidRPr="0071609F" w:rsidRDefault="00162204" w:rsidP="0071609F">
      <w:pPr>
        <w:widowControl w:val="0"/>
        <w:spacing w:after="0" w:line="480" w:lineRule="auto"/>
        <w:ind w:firstLineChars="150" w:firstLine="360"/>
        <w:jc w:val="both"/>
        <w:rPr>
          <w:rFonts w:ascii="Times New Roman" w:eastAsia="맑은 고딕" w:hAnsi="Times New Roman" w:cs="Times New Roman"/>
          <w:sz w:val="24"/>
          <w:szCs w:val="24"/>
          <w:lang w:val="en-US"/>
        </w:rPr>
      </w:pPr>
      <w:bookmarkStart w:id="4" w:name="_Hlk88079125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It is difficult to estimate the incidence of SAHJ in adults</w:t>
      </w:r>
      <w:r w:rsidR="006C37F5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,</w:t>
      </w:r>
      <w:r w:rsidR="00531175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  <w:r w:rsidR="006C37F5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which </w:t>
      </w:r>
      <w:r w:rsidR="000F78F9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has mostly been </w:t>
      </w:r>
      <w:r w:rsidR="00531175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reported in case reports [1].</w:t>
      </w:r>
      <w:r w:rsidR="000F78F9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  <w:r w:rsidR="009A461E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Numerous prior studies have </w:t>
      </w:r>
      <w:r w:rsidR="003254EB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dealt with</w:t>
      </w:r>
      <w:r w:rsidR="009A461E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all sites of septic arthritis</w:t>
      </w:r>
      <w:r w:rsidR="006C37F5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collectively</w:t>
      </w:r>
      <w:r w:rsidR="009A461E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, despite significant variance in clinical manifestations </w:t>
      </w:r>
      <w:r w:rsidR="00CF6148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among </w:t>
      </w:r>
      <w:r w:rsidR="009A461E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joints. </w:t>
      </w:r>
      <w:bookmarkEnd w:id="4"/>
      <w:r w:rsidR="006D0B5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The incidence of septic arthritis in the general population of industrialized countries is 2</w:t>
      </w:r>
      <w:r w:rsidR="001A5FD8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to </w:t>
      </w:r>
      <w:r w:rsidR="006D0B5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6 </w:t>
      </w:r>
      <w:r w:rsidR="006C37F5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cases </w:t>
      </w:r>
      <w:r w:rsidR="006D0B5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per 100,000 </w:t>
      </w:r>
      <w:r w:rsidR="006C37F5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people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[</w:t>
      </w:r>
      <w:r w:rsidR="00AF794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5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] </w:t>
      </w:r>
      <w:r w:rsidR="006C37F5" w:rsidRPr="0071609F">
        <w:rPr>
          <w:rFonts w:ascii="Times New Roman" w:eastAsia="맑은 고딕" w:hAnsi="Times New Roman" w:cs="Times New Roman"/>
          <w:sz w:val="24"/>
          <w:szCs w:val="24"/>
          <w:lang w:val="en-US" w:eastAsia="ko-KR"/>
        </w:rPr>
        <w:t>and</w:t>
      </w:r>
      <w:r w:rsidR="00D51735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5</w:t>
      </w:r>
      <w:r w:rsidR="001A5FD8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to </w:t>
      </w:r>
      <w:r w:rsidR="00D51735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12 cases per 100,000 children [</w:t>
      </w:r>
      <w:r w:rsidR="00AF794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6</w:t>
      </w:r>
      <w:r w:rsidR="003254EB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,</w:t>
      </w:r>
      <w:r w:rsidR="00AF794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7</w:t>
      </w:r>
      <w:r w:rsidR="00D51735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]. </w:t>
      </w:r>
      <w:r w:rsidR="006C37F5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However, t</w:t>
      </w:r>
      <w:r w:rsidR="00B54BFE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he overall incidence</w:t>
      </w:r>
      <w:r w:rsidR="006D0B5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appears to be increasing, and this increase is associated with an aging population, 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an increasing number of invasive procedures being performed, and </w:t>
      </w:r>
      <w:r w:rsidR="006C37F5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the 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increased use of immunosuppressive therapies [</w:t>
      </w:r>
      <w:r w:rsidR="00AF794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6</w:t>
      </w:r>
      <w:proofErr w:type="gramStart"/>
      <w:r w:rsidR="00DC0F42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,</w:t>
      </w:r>
      <w:r w:rsidR="00AF794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8</w:t>
      </w:r>
      <w:proofErr w:type="gramEnd"/>
      <w:r w:rsidR="006D0B5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]. </w:t>
      </w:r>
    </w:p>
    <w:p w14:paraId="2F17BC8B" w14:textId="77777777" w:rsidR="0089077C" w:rsidRPr="0071609F" w:rsidRDefault="00162204" w:rsidP="0071609F">
      <w:pPr>
        <w:widowControl w:val="0"/>
        <w:spacing w:after="0" w:line="480" w:lineRule="auto"/>
        <w:ind w:firstLineChars="150" w:firstLine="360"/>
        <w:jc w:val="both"/>
        <w:rPr>
          <w:rFonts w:ascii="Times New Roman" w:eastAsia="맑은 고딕" w:hAnsi="Times New Roman" w:cs="Times New Roman"/>
          <w:sz w:val="24"/>
          <w:szCs w:val="24"/>
          <w:lang w:val="en-US"/>
        </w:rPr>
      </w:pP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Organisms that cause septic arthritis differ according to patient age. </w:t>
      </w:r>
      <w:r w:rsidR="006D0B5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The most common causative agent of bacterial arthritis in adults is </w:t>
      </w:r>
      <w:r w:rsidR="003A77A5"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 xml:space="preserve">S. </w:t>
      </w:r>
      <w:r w:rsidR="006D0B5F"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aureus</w:t>
      </w:r>
      <w:r w:rsidR="006D0B5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, with an</w:t>
      </w:r>
      <w:r w:rsidR="00391610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incidence between 37% and 67% </w:t>
      </w:r>
      <w:r w:rsidR="006D0B5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[</w:t>
      </w:r>
      <w:r w:rsidR="00AF794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9</w:t>
      </w:r>
      <w:r w:rsidR="006D0B5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]. </w:t>
      </w:r>
      <w:r w:rsidR="00391610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Following this, </w:t>
      </w:r>
      <w:r w:rsidR="006D0B5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9</w:t>
      </w:r>
      <w:r w:rsidR="001A5FD8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% to </w:t>
      </w:r>
      <w:r w:rsidR="006D0B5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20% of bacterial arthritis is caused by gram-negative bacteria</w:t>
      </w:r>
      <w:r w:rsidR="00391610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  <w:r w:rsidR="00391610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lastRenderedPageBreak/>
        <w:t>such as</w:t>
      </w:r>
      <w:r w:rsidR="006D0B5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  <w:r w:rsidR="006D0B5F"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Escherichia coli</w:t>
      </w:r>
      <w:r w:rsidR="00391610"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 xml:space="preserve"> </w:t>
      </w:r>
      <w:r w:rsidR="00DC0F42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[1</w:t>
      </w:r>
      <w:r w:rsidR="00AF794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0</w:t>
      </w:r>
      <w:r w:rsidR="006D0B5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]. 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In children, the most </w:t>
      </w:r>
      <w:r w:rsidR="0033007D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frequently observed 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causal organisms are methicillin-sensitive</w:t>
      </w:r>
      <w:r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 xml:space="preserve"> S. aureus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, </w:t>
      </w:r>
      <w:r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S</w:t>
      </w:r>
      <w:r w:rsidR="0033007D"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treptococcus</w:t>
      </w:r>
      <w:r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pneumoniae</w:t>
      </w:r>
      <w:proofErr w:type="spellEnd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, and</w:t>
      </w:r>
      <w:r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H</w:t>
      </w:r>
      <w:r w:rsidR="0033007D"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aemophilus</w:t>
      </w:r>
      <w:proofErr w:type="spellEnd"/>
      <w:r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influenzae</w:t>
      </w:r>
      <w:proofErr w:type="spellEnd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[1</w:t>
      </w:r>
      <w:r w:rsidR="00AF794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1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]. </w:t>
      </w:r>
      <w:r w:rsidR="006D0B5F"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K</w:t>
      </w:r>
      <w:r w:rsidR="003A77A5"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.</w:t>
      </w:r>
      <w:r w:rsidR="006D0B5F"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="006D0B5F"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pneumoniae</w:t>
      </w:r>
      <w:proofErr w:type="spellEnd"/>
      <w:r w:rsidR="006D0B5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rarely causes septic arthritis</w:t>
      </w:r>
      <w:r w:rsidR="00BB4FF4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in all age groups</w:t>
      </w:r>
      <w:r w:rsidR="006D0B5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. It is known to cause septic arthritis as a secondary infection through </w:t>
      </w:r>
      <w:proofErr w:type="spellStart"/>
      <w:r w:rsidR="006D0B5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hematogenous</w:t>
      </w:r>
      <w:proofErr w:type="spellEnd"/>
      <w:r w:rsidR="006D0B5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transmission after primary infections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, such as liver abscess</w:t>
      </w:r>
      <w:r w:rsidR="0033007D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es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, pneumonia, and urinary tract infection</w:t>
      </w:r>
      <w:r w:rsidR="0033007D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s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[1</w:t>
      </w:r>
      <w:r w:rsidR="00AF794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2</w:t>
      </w:r>
      <w:r w:rsidR="006D0B5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]. </w:t>
      </w:r>
      <w:r w:rsidR="003A77A5"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 xml:space="preserve">K. </w:t>
      </w:r>
      <w:proofErr w:type="spellStart"/>
      <w:r w:rsidR="006D0B5F"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pneumoniae</w:t>
      </w:r>
      <w:proofErr w:type="spellEnd"/>
      <w:r w:rsidR="006D0B5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infection of other organs rarely occurs in the absence of a liver abscess, although it may occur in special clinical situations, including trauma, intravenous drug abuse, and immunosuppression following organ transplant or human immuno</w:t>
      </w:r>
      <w:r w:rsidR="00DC0F42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deficiency virus infection [2,1</w:t>
      </w:r>
      <w:r w:rsidR="00AF794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2</w:t>
      </w:r>
      <w:r w:rsidR="00DC0F42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,1</w:t>
      </w:r>
      <w:r w:rsidR="00AF794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3</w:t>
      </w:r>
      <w:r w:rsidR="006D0B5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]. In this case, a 49-year-old woman with no known underlying disease developed </w:t>
      </w:r>
      <w:r w:rsidR="00A46755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SAHJ</w:t>
      </w:r>
      <w:r w:rsidR="006D0B5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caused by </w:t>
      </w:r>
      <w:r w:rsidR="003A77A5"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 xml:space="preserve">K. </w:t>
      </w:r>
      <w:proofErr w:type="spellStart"/>
      <w:r w:rsidR="006D0B5F"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pneumoniae</w:t>
      </w:r>
      <w:proofErr w:type="spellEnd"/>
      <w:r w:rsidR="006D0B5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in the absence of any primary lesion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, such as a liver abscess. </w:t>
      </w:r>
    </w:p>
    <w:p w14:paraId="6512B463" w14:textId="77777777" w:rsidR="0089077C" w:rsidRPr="0071609F" w:rsidRDefault="00162204" w:rsidP="0071609F">
      <w:pPr>
        <w:widowControl w:val="0"/>
        <w:spacing w:after="0" w:line="480" w:lineRule="auto"/>
        <w:ind w:firstLineChars="150" w:firstLine="360"/>
        <w:jc w:val="both"/>
        <w:rPr>
          <w:rFonts w:ascii="Times New Roman" w:eastAsia="맑은 고딕" w:hAnsi="Times New Roman" w:cs="Times New Roman"/>
          <w:sz w:val="24"/>
          <w:szCs w:val="24"/>
          <w:lang w:val="en-US"/>
        </w:rPr>
      </w:pP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Magnetic resonance imaging </w:t>
      </w:r>
      <w:r w:rsidR="0075650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or surgical intervention was not 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performed to determine whether the bones and muscles surrounding the hip joint were affected. The reason for this decision was that the patient's clinical symptoms</w:t>
      </w:r>
      <w:r w:rsidR="00526CCE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of fever and hip pain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improved </w:t>
      </w:r>
      <w:r w:rsidR="00A36739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rapidly</w:t>
      </w:r>
      <w:r w:rsidR="0075650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after hip joint fluid aspiration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, and the subsequent laboratory test </w:t>
      </w:r>
      <w:r w:rsidR="0033007D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after </w:t>
      </w:r>
      <w:r w:rsidR="0075650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4 days 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also improved</w:t>
      </w:r>
      <w:r w:rsidR="00526CCE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. In addition, 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a whole-body bone scan revealed no abnormal uptake </w:t>
      </w:r>
      <w:r w:rsidR="0033007D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throughout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the body. </w:t>
      </w:r>
      <w:r w:rsidR="00D36A0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Based on these findings, </w:t>
      </w:r>
      <w:r w:rsidR="00526CCE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w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e concluded that an appropriate antibiotic</w:t>
      </w:r>
      <w:r w:rsidR="00526CCE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was sufficient to control her SAHJ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.</w:t>
      </w:r>
    </w:p>
    <w:p w14:paraId="33D3F693" w14:textId="77777777" w:rsidR="0089077C" w:rsidRPr="0071609F" w:rsidRDefault="00162204" w:rsidP="0071609F">
      <w:pPr>
        <w:widowControl w:val="0"/>
        <w:spacing w:after="0" w:line="480" w:lineRule="auto"/>
        <w:ind w:firstLineChars="150" w:firstLine="360"/>
        <w:jc w:val="both"/>
        <w:rPr>
          <w:rFonts w:ascii="Times New Roman" w:eastAsia="맑은 고딕" w:hAnsi="Times New Roman" w:cs="Times New Roman"/>
          <w:iCs/>
          <w:sz w:val="24"/>
          <w:szCs w:val="24"/>
          <w:lang w:val="en-US"/>
        </w:rPr>
      </w:pP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Generally, s</w:t>
      </w:r>
      <w:r w:rsidR="006D0B5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eptic arthritis is treated with </w:t>
      </w:r>
      <w:r w:rsidR="0033007D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drainage, cleaning of the joint abscess, and </w:t>
      </w:r>
      <w:r w:rsidR="00B42873" w:rsidRPr="0071609F">
        <w:rPr>
          <w:rFonts w:ascii="Times New Roman" w:eastAsia="맑은 고딕" w:hAnsi="Times New Roman" w:cs="Times New Roman"/>
          <w:iCs/>
          <w:sz w:val="24"/>
          <w:szCs w:val="24"/>
          <w:lang w:val="en-US"/>
        </w:rPr>
        <w:t>systemic</w:t>
      </w:r>
      <w:r w:rsidR="00B4287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  <w:r w:rsidR="006D0B5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antibiotic therapy based on the results of susceptibility testing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. Appropriate drainage is essential for the management of purulent infections in enclosed spaces. </w:t>
      </w:r>
      <w:r w:rsidR="00B4287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There have been prior cases of children undergoing high-volume lavage and irrigation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, and cases of</w:t>
      </w:r>
      <w:r w:rsidR="00B4287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adults undergoing open </w:t>
      </w:r>
      <w:proofErr w:type="spellStart"/>
      <w:r w:rsidR="00B4287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arthrotomy</w:t>
      </w:r>
      <w:proofErr w:type="spellEnd"/>
      <w:r w:rsidR="00B4287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and </w:t>
      </w:r>
      <w:r w:rsidR="00B822D4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ultrasonography-guided</w:t>
      </w:r>
      <w:r w:rsidR="00B4287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irrigation. </w:t>
      </w:r>
      <w:r w:rsidR="00A479F7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A</w:t>
      </w:r>
      <w:r w:rsidR="0001791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rthroscopic lavage and debridement can be performed to drain and clean </w:t>
      </w:r>
      <w:proofErr w:type="spellStart"/>
      <w:r w:rsidR="0001791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intraarticular</w:t>
      </w:r>
      <w:proofErr w:type="spellEnd"/>
      <w:r w:rsidR="0001791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abscesses</w:t>
      </w:r>
      <w:r w:rsidR="00DC0F42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[1</w:t>
      </w:r>
      <w:r w:rsidR="00AF794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4</w:t>
      </w:r>
      <w:r w:rsidR="0001791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]</w:t>
      </w:r>
      <w:r w:rsidR="00064DF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. </w:t>
      </w:r>
      <w:r w:rsidR="00A479F7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Goldenberg et al.</w:t>
      </w:r>
      <w:r w:rsidR="001A5FD8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[15]</w:t>
      </w:r>
      <w:r w:rsidR="00A479F7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compared needle aspiration with surgical intervention, and no evidence was available to recommend one tre</w:t>
      </w:r>
      <w:r w:rsidR="00DC0F42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atment strategy over </w:t>
      </w:r>
      <w:r w:rsidR="00DE7145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the </w:t>
      </w:r>
      <w:r w:rsidR="00DC0F42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other</w:t>
      </w:r>
      <w:r w:rsidR="00A479F7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. </w:t>
      </w:r>
      <w:r w:rsidR="006D0B5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In our case, the hip joint fluid was sufficiently aspirated under </w:t>
      </w:r>
      <w:proofErr w:type="spellStart"/>
      <w:r w:rsidR="006D0B5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ultrasonographic</w:t>
      </w:r>
      <w:proofErr w:type="spellEnd"/>
      <w:r w:rsidR="006D0B5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guidance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, and ceftriaxone-susceptible </w:t>
      </w:r>
      <w:r w:rsidR="006D0B5F"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K</w:t>
      </w:r>
      <w:r w:rsidR="00FF484B"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.</w:t>
      </w:r>
      <w:r w:rsidR="006D0B5F"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="006D0B5F"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lastRenderedPageBreak/>
        <w:t>pneumoniae</w:t>
      </w:r>
      <w:proofErr w:type="spellEnd"/>
      <w:r w:rsidR="006D0B5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was identified by Gram staining and culture of the joint fluid. According to 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the guidelines for treating septic arthritis, it is important to immediately remove the purulent material from inside the joint and administer </w:t>
      </w:r>
      <w:r w:rsidR="00D5232A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systemic </w:t>
      </w:r>
      <w:r w:rsidR="006D0B5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antibiotics that are effective against </w:t>
      </w:r>
      <w:r w:rsidR="00DC0F42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the causative organism [1</w:t>
      </w:r>
      <w:r w:rsidR="00AF794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6</w:t>
      </w:r>
      <w:r w:rsidR="006D0B5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]. Accordingly, in this case, immediate pus aspiration and antibiotic treatment based on the results of susceptibility testing were 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sufficient to treat the disease and resu</w:t>
      </w:r>
      <w:r w:rsidR="006D0B5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lted in complete recovery without sequelae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, such as residual impairment due to hip joint destruction</w:t>
      </w:r>
      <w:r w:rsidR="006D0B5F" w:rsidRPr="0071609F">
        <w:rPr>
          <w:rFonts w:ascii="Times New Roman" w:eastAsia="맑은 고딕" w:hAnsi="Times New Roman" w:cs="Times New Roman"/>
          <w:iCs/>
          <w:sz w:val="24"/>
          <w:szCs w:val="24"/>
          <w:lang w:val="en-US"/>
        </w:rPr>
        <w:t>.</w:t>
      </w:r>
      <w:r w:rsidRPr="0071609F">
        <w:rPr>
          <w:rFonts w:ascii="Times New Roman" w:eastAsia="맑은 고딕" w:hAnsi="Times New Roman" w:cs="Times New Roman"/>
          <w:iCs/>
          <w:sz w:val="24"/>
          <w:szCs w:val="24"/>
          <w:lang w:val="en-US"/>
        </w:rPr>
        <w:t xml:space="preserve"> </w:t>
      </w:r>
    </w:p>
    <w:p w14:paraId="3C88F844" w14:textId="77777777" w:rsidR="0089077C" w:rsidRPr="0071609F" w:rsidRDefault="00560D65" w:rsidP="0071609F">
      <w:pPr>
        <w:widowControl w:val="0"/>
        <w:spacing w:after="0" w:line="480" w:lineRule="auto"/>
        <w:ind w:firstLineChars="150" w:firstLine="360"/>
        <w:jc w:val="both"/>
        <w:rPr>
          <w:rFonts w:ascii="Times New Roman" w:eastAsia="맑은 고딕" w:hAnsi="Times New Roman" w:cs="Times New Roman"/>
          <w:sz w:val="24"/>
          <w:szCs w:val="24"/>
          <w:lang w:val="en-US"/>
        </w:rPr>
      </w:pPr>
      <w:r w:rsidRPr="0071609F">
        <w:rPr>
          <w:rFonts w:ascii="Times New Roman" w:eastAsia="맑은 고딕" w:hAnsi="Times New Roman" w:cs="Times New Roman"/>
          <w:iCs/>
          <w:sz w:val="24"/>
          <w:szCs w:val="24"/>
          <w:lang w:val="en-US"/>
        </w:rPr>
        <w:t>Considering t</w:t>
      </w:r>
      <w:r w:rsidR="00162204" w:rsidRPr="0071609F">
        <w:rPr>
          <w:rFonts w:ascii="Times New Roman" w:eastAsia="맑은 고딕" w:hAnsi="Times New Roman" w:cs="Times New Roman"/>
          <w:iCs/>
          <w:sz w:val="24"/>
          <w:szCs w:val="24"/>
          <w:lang w:val="en-US"/>
        </w:rPr>
        <w:t>he pathophysiology of joint destruction in septic arthritis</w:t>
      </w:r>
      <w:r w:rsidRPr="0071609F">
        <w:rPr>
          <w:rFonts w:ascii="Times New Roman" w:eastAsia="맑은 고딕" w:hAnsi="Times New Roman" w:cs="Times New Roman"/>
          <w:iCs/>
          <w:sz w:val="24"/>
          <w:szCs w:val="24"/>
          <w:lang w:val="en-US"/>
        </w:rPr>
        <w:t>,</w:t>
      </w:r>
      <w:r w:rsidR="00162204" w:rsidRPr="0071609F">
        <w:rPr>
          <w:rFonts w:ascii="Times New Roman" w:eastAsia="맑은 고딕" w:hAnsi="Times New Roman" w:cs="Times New Roman"/>
          <w:iCs/>
          <w:sz w:val="24"/>
          <w:szCs w:val="24"/>
          <w:lang w:val="en-US"/>
        </w:rPr>
        <w:t xml:space="preserve"> </w:t>
      </w:r>
      <w:r w:rsidRPr="0071609F">
        <w:rPr>
          <w:rFonts w:ascii="Times New Roman" w:eastAsia="맑은 고딕" w:hAnsi="Times New Roman" w:cs="Times New Roman"/>
          <w:iCs/>
          <w:sz w:val="24"/>
          <w:szCs w:val="24"/>
          <w:lang w:val="en-US"/>
        </w:rPr>
        <w:t xml:space="preserve">it </w:t>
      </w:r>
      <w:r w:rsidR="00162204" w:rsidRPr="0071609F">
        <w:rPr>
          <w:rFonts w:ascii="Times New Roman" w:eastAsia="맑은 고딕" w:hAnsi="Times New Roman" w:cs="Times New Roman"/>
          <w:iCs/>
          <w:sz w:val="24"/>
          <w:szCs w:val="24"/>
          <w:lang w:val="en-US"/>
        </w:rPr>
        <w:t>is known that t</w:t>
      </w:r>
      <w:r w:rsidR="00162204" w:rsidRPr="0071609F">
        <w:rPr>
          <w:rFonts w:ascii="Times New Roman" w:eastAsia="맑은 고딕" w:hAnsi="Times New Roman" w:cs="Times New Roman"/>
          <w:sz w:val="24"/>
          <w:szCs w:val="24"/>
          <w:lang w:val="en-US" w:eastAsia="ko-KR"/>
        </w:rPr>
        <w:t xml:space="preserve">he </w:t>
      </w:r>
      <w:r w:rsidR="00162204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synovium in the joint is a</w:t>
      </w:r>
      <w:r w:rsidR="00162204" w:rsidRPr="0071609F">
        <w:rPr>
          <w:rFonts w:ascii="Times New Roman" w:eastAsia="맑은 고딕" w:hAnsi="Times New Roman" w:cs="Times New Roman"/>
          <w:sz w:val="24"/>
          <w:szCs w:val="24"/>
          <w:lang w:val="en-US" w:eastAsia="ko-KR"/>
        </w:rPr>
        <w:t>n</w:t>
      </w:r>
      <w:r w:rsidR="00162204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abundantly vascularized structure without a restricting base plate, and bacteria have easy access</w:t>
      </w:r>
      <w:r w:rsidR="00DC0F42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[1</w:t>
      </w:r>
      <w:r w:rsidR="00AF794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7</w:t>
      </w:r>
      <w:r w:rsidR="00162204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]. Extracellular virulence agents produced by bacteria are critical for the progression of erosive joint destruction associated with septic arthritis [</w:t>
      </w:r>
      <w:r w:rsidR="00AF794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18</w:t>
      </w:r>
      <w:r w:rsidR="00162204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]. As the infection progresses, an effusion forms in the joint, increasing the </w:t>
      </w:r>
      <w:proofErr w:type="spellStart"/>
      <w:r w:rsidR="00162204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intraarticular</w:t>
      </w:r>
      <w:proofErr w:type="spellEnd"/>
      <w:r w:rsidR="00162204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pressure and preventing blood supply to the joint.</w:t>
      </w:r>
      <w:r w:rsidR="006D0B5F"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 xml:space="preserve"> </w:t>
      </w:r>
      <w:r w:rsidR="00CB158B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The </w:t>
      </w:r>
      <w:r w:rsidR="00BD4509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reported fatality rates for </w:t>
      </w:r>
      <w:proofErr w:type="spellStart"/>
      <w:r w:rsidR="00BD4509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monoarticular</w:t>
      </w:r>
      <w:proofErr w:type="spellEnd"/>
      <w:r w:rsidR="00920E9C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septic</w:t>
      </w:r>
      <w:r w:rsidR="00BD4509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arthritis vary by </w:t>
      </w:r>
      <w:r w:rsidR="00CB158B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report</w:t>
      </w:r>
      <w:r w:rsidR="00162204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, but are estimated to be 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~</w:t>
      </w:r>
      <w:r w:rsidR="00162204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11%</w:t>
      </w:r>
      <w:r w:rsidR="005B5DE1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[1]</w:t>
      </w:r>
      <w:r w:rsidR="00BD4509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. </w:t>
      </w:r>
      <w:r w:rsidR="00BF58A1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Patients with acute septic arthritis often present with fatigue, erythema, edema, discomfort, and limited range of motion in a single join</w:t>
      </w:r>
      <w:r w:rsidR="00DC0F42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t over a period of 1</w:t>
      </w:r>
      <w:r w:rsidR="002E75A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to </w:t>
      </w:r>
      <w:r w:rsidR="00DC0F42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2 weeks [</w:t>
      </w:r>
      <w:r w:rsidR="00AF794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19</w:t>
      </w:r>
      <w:r w:rsidR="00BF58A1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]. </w:t>
      </w:r>
    </w:p>
    <w:p w14:paraId="3510B2A3" w14:textId="77777777" w:rsidR="0089077C" w:rsidRPr="0071609F" w:rsidRDefault="00162204" w:rsidP="0071609F">
      <w:pPr>
        <w:widowControl w:val="0"/>
        <w:spacing w:after="0" w:line="480" w:lineRule="auto"/>
        <w:ind w:firstLineChars="150" w:firstLine="360"/>
        <w:jc w:val="both"/>
        <w:rPr>
          <w:rFonts w:ascii="Times New Roman" w:eastAsia="맑은 고딕" w:hAnsi="Times New Roman" w:cs="Times New Roman"/>
          <w:sz w:val="24"/>
          <w:szCs w:val="24"/>
          <w:lang w:val="en-US"/>
        </w:rPr>
      </w:pP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Septic arthritis in children under the age of </w:t>
      </w:r>
      <w:r w:rsidR="00C71766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2 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years may go undiagnosed due to the absence of typical indications of infection; thus, caution should be exercised when </w:t>
      </w:r>
      <w:r w:rsidR="000E5A4D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examining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them.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 w:eastAsia="ko-KR"/>
        </w:rPr>
        <w:t xml:space="preserve"> 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Anxiety, irritability, tachycardia, and anemia are all possible clini</w:t>
      </w:r>
      <w:r w:rsidR="00DC0F42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cal indications and symptoms [2</w:t>
      </w:r>
      <w:r w:rsidR="00AF794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0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]. </w:t>
      </w:r>
    </w:p>
    <w:p w14:paraId="2FB1E874" w14:textId="0D48988B" w:rsidR="006D0B5F" w:rsidRPr="0071609F" w:rsidRDefault="00162204" w:rsidP="0071609F">
      <w:pPr>
        <w:widowControl w:val="0"/>
        <w:spacing w:after="0" w:line="480" w:lineRule="auto"/>
        <w:ind w:firstLineChars="150" w:firstLine="360"/>
        <w:jc w:val="both"/>
        <w:rPr>
          <w:rFonts w:ascii="Times New Roman" w:eastAsia="맑은 고딕" w:hAnsi="Times New Roman" w:cs="Times New Roman"/>
          <w:sz w:val="24"/>
          <w:szCs w:val="24"/>
          <w:lang w:val="en-US"/>
        </w:rPr>
      </w:pP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We report a very rare case of </w:t>
      </w:r>
      <w:r w:rsidR="00555EBE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SAHJ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caused by </w:t>
      </w:r>
      <w:r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 xml:space="preserve">K. </w:t>
      </w:r>
      <w:proofErr w:type="spellStart"/>
      <w:r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pneumoniae</w:t>
      </w:r>
      <w:proofErr w:type="spellEnd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that developed in </w:t>
      </w:r>
      <w:r w:rsidR="00383D1B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a 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relatively young patient with no medical history. </w:t>
      </w:r>
      <w:r w:rsidR="00383D1B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SAHJ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should be considered during the differential d</w:t>
      </w:r>
      <w:r w:rsidR="00383D1B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iagnosis of patients with acute hip 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pain</w:t>
      </w:r>
      <w:r w:rsidR="00383D1B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despite the absence of plain radiographic abnormalities. </w:t>
      </w:r>
    </w:p>
    <w:p w14:paraId="572F7DFC" w14:textId="077EECA9" w:rsidR="006D0B5F" w:rsidRPr="0071609F" w:rsidRDefault="006D0B5F" w:rsidP="0071609F">
      <w:pPr>
        <w:widowControl w:val="0"/>
        <w:spacing w:after="0" w:line="480" w:lineRule="auto"/>
        <w:jc w:val="both"/>
        <w:rPr>
          <w:rFonts w:ascii="Times New Roman" w:eastAsia="맑은 고딕" w:hAnsi="Times New Roman" w:cs="Times New Roman"/>
          <w:sz w:val="24"/>
          <w:szCs w:val="24"/>
          <w:lang w:val="en-US"/>
        </w:rPr>
      </w:pPr>
    </w:p>
    <w:p w14:paraId="2B49B430" w14:textId="77777777" w:rsidR="0089077C" w:rsidRPr="0071609F" w:rsidRDefault="0089077C" w:rsidP="0071609F">
      <w:pPr>
        <w:widowControl w:val="0"/>
        <w:spacing w:after="0" w:line="480" w:lineRule="auto"/>
        <w:jc w:val="both"/>
        <w:rPr>
          <w:rFonts w:ascii="Times New Roman" w:eastAsia="맑은 고딕" w:hAnsi="Times New Roman" w:cs="Times New Roman"/>
          <w:sz w:val="24"/>
          <w:szCs w:val="24"/>
          <w:lang w:val="en-US"/>
        </w:rPr>
      </w:pPr>
    </w:p>
    <w:p w14:paraId="699DCF66" w14:textId="719BC325" w:rsidR="006D0B5F" w:rsidRPr="0071609F" w:rsidRDefault="00782BF3" w:rsidP="0071609F">
      <w:pPr>
        <w:widowControl w:val="0"/>
        <w:spacing w:after="0" w:line="480" w:lineRule="auto"/>
        <w:jc w:val="both"/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</w:pPr>
      <w:bookmarkStart w:id="5" w:name="_GoBack"/>
      <w:r>
        <w:rPr>
          <w:rFonts w:ascii="Times New Roman" w:eastAsia="맑은 고딕" w:hAnsi="Times New Roman" w:cs="Times New Roman"/>
          <w:b/>
          <w:bCs/>
          <w:sz w:val="24"/>
          <w:szCs w:val="24"/>
          <w:lang w:val="en-US" w:eastAsia="ko-KR"/>
        </w:rPr>
        <w:lastRenderedPageBreak/>
        <w:t>Article information</w:t>
      </w:r>
    </w:p>
    <w:bookmarkEnd w:id="5"/>
    <w:p w14:paraId="5B777025" w14:textId="410A60DE" w:rsidR="00FF484B" w:rsidRPr="0071609F" w:rsidRDefault="00162204" w:rsidP="0071609F">
      <w:pPr>
        <w:widowControl w:val="0"/>
        <w:spacing w:after="0" w:line="480" w:lineRule="auto"/>
        <w:jc w:val="both"/>
        <w:rPr>
          <w:rFonts w:ascii="Times New Roman" w:eastAsia="맑은 고딕" w:hAnsi="Times New Roman" w:cs="Times New Roman"/>
          <w:sz w:val="24"/>
          <w:szCs w:val="24"/>
          <w:lang w:val="en-US"/>
        </w:rPr>
      </w:pPr>
      <w:r w:rsidRPr="0071609F"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  <w:t>Conflicts of interest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</w:p>
    <w:p w14:paraId="009A825B" w14:textId="0F3C9FD4" w:rsidR="006D0B5F" w:rsidRPr="0071609F" w:rsidRDefault="00046DBB" w:rsidP="0071609F">
      <w:pPr>
        <w:widowControl w:val="0"/>
        <w:spacing w:after="0" w:line="480" w:lineRule="auto"/>
        <w:jc w:val="both"/>
        <w:rPr>
          <w:rFonts w:ascii="Times New Roman" w:eastAsia="맑은 고딕" w:hAnsi="Times New Roman" w:cs="Times New Roman"/>
          <w:sz w:val="24"/>
          <w:szCs w:val="24"/>
          <w:lang w:val="en-US"/>
        </w:rPr>
      </w:pP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No potential conflict of interest relevant to this article was reported.</w:t>
      </w:r>
    </w:p>
    <w:p w14:paraId="48102256" w14:textId="77777777" w:rsidR="002E75AF" w:rsidRPr="0071609F" w:rsidRDefault="002E75AF" w:rsidP="0071609F">
      <w:pPr>
        <w:widowControl w:val="0"/>
        <w:spacing w:after="0" w:line="480" w:lineRule="auto"/>
        <w:jc w:val="both"/>
        <w:rPr>
          <w:rFonts w:ascii="Times New Roman" w:eastAsia="맑은 고딕" w:hAnsi="Times New Roman" w:cs="Times New Roman"/>
          <w:sz w:val="24"/>
          <w:szCs w:val="24"/>
          <w:lang w:val="en-US"/>
        </w:rPr>
      </w:pPr>
    </w:p>
    <w:p w14:paraId="484FE7D1" w14:textId="29865C81" w:rsidR="002E75AF" w:rsidRPr="0071609F" w:rsidRDefault="0089077C" w:rsidP="0071609F">
      <w:pPr>
        <w:widowControl w:val="0"/>
        <w:spacing w:after="0" w:line="480" w:lineRule="auto"/>
        <w:jc w:val="both"/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</w:pPr>
      <w:r w:rsidRPr="0071609F"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  <w:t>Funding</w:t>
      </w:r>
    </w:p>
    <w:p w14:paraId="229799A8" w14:textId="15474469" w:rsidR="0089077C" w:rsidRPr="0071609F" w:rsidRDefault="0089077C" w:rsidP="0071609F">
      <w:pPr>
        <w:widowControl w:val="0"/>
        <w:spacing w:after="0" w:line="480" w:lineRule="auto"/>
        <w:jc w:val="both"/>
        <w:rPr>
          <w:rFonts w:ascii="Times New Roman" w:eastAsia="맑은 고딕" w:hAnsi="Times New Roman" w:cs="Times New Roman"/>
          <w:sz w:val="24"/>
          <w:szCs w:val="24"/>
          <w:u w:val="single"/>
          <w:lang w:val="en-US"/>
        </w:rPr>
      </w:pPr>
      <w:r w:rsidRPr="0071609F">
        <w:rPr>
          <w:rFonts w:ascii="Times New Roman" w:eastAsia="맑은 고딕" w:hAnsi="Times New Roman" w:cs="Times New Roman"/>
          <w:bCs/>
          <w:sz w:val="24"/>
          <w:szCs w:val="24"/>
          <w:lang w:val="en-US"/>
        </w:rPr>
        <w:t>None.</w:t>
      </w:r>
    </w:p>
    <w:p w14:paraId="2C11A5C7" w14:textId="2666B755" w:rsidR="0048785B" w:rsidRPr="0089077C" w:rsidRDefault="0048785B" w:rsidP="0089077C">
      <w:pPr>
        <w:widowControl w:val="0"/>
        <w:spacing w:after="0" w:line="480" w:lineRule="auto"/>
        <w:jc w:val="both"/>
        <w:rPr>
          <w:rFonts w:ascii="Times New Roman" w:eastAsia="맑은 고딕" w:hAnsi="Times New Roman" w:cs="Times New Roman"/>
          <w:b/>
          <w:bCs/>
          <w:sz w:val="24"/>
          <w:szCs w:val="24"/>
          <w:u w:val="single"/>
          <w:lang w:val="en-US"/>
        </w:rPr>
      </w:pPr>
    </w:p>
    <w:p w14:paraId="1CE0ADAC" w14:textId="77777777" w:rsidR="0089077C" w:rsidRDefault="0089077C">
      <w:pPr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  <w:br w:type="page"/>
      </w:r>
    </w:p>
    <w:p w14:paraId="3BA88360" w14:textId="1D107EE4" w:rsidR="006D0B5F" w:rsidRPr="0089077C" w:rsidRDefault="00162204" w:rsidP="0089077C">
      <w:pPr>
        <w:widowControl w:val="0"/>
        <w:spacing w:after="0" w:line="480" w:lineRule="auto"/>
        <w:jc w:val="both"/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</w:pPr>
      <w:r w:rsidRPr="0089077C"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  <w:lastRenderedPageBreak/>
        <w:t>References</w:t>
      </w:r>
    </w:p>
    <w:p w14:paraId="170C59D8" w14:textId="0B4B631F" w:rsidR="00541B95" w:rsidRPr="0089077C" w:rsidRDefault="00541B95" w:rsidP="0089077C">
      <w:pPr>
        <w:spacing w:after="0" w:line="480" w:lineRule="auto"/>
        <w:ind w:left="360" w:hangingChars="150" w:hanging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1. Mathews CJ, Weston VC, Jones A, Field M, Coakley G. Bacterial septic arthritis in adults. Lancet 2010</w:t>
      </w:r>
      <w:proofErr w:type="gram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;375:846</w:t>
      </w:r>
      <w:proofErr w:type="gramEnd"/>
      <w:r w:rsidR="00F922A5">
        <w:rPr>
          <w:rFonts w:ascii="Times New Roman" w:hAnsi="Times New Roman" w:cs="Times New Roman"/>
          <w:color w:val="000000" w:themeColor="text1"/>
          <w:sz w:val="24"/>
          <w:szCs w:val="24"/>
        </w:rPr>
        <w:t>–</w:t>
      </w:r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55.</w:t>
      </w:r>
    </w:p>
    <w:p w14:paraId="4FDF64C5" w14:textId="69E0D3F2" w:rsidR="00541B95" w:rsidRPr="0089077C" w:rsidRDefault="00541B95" w:rsidP="0089077C">
      <w:pPr>
        <w:spacing w:after="0" w:line="480" w:lineRule="auto"/>
        <w:ind w:left="360" w:hangingChars="150" w:hanging="360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89077C">
        <w:rPr>
          <w:rFonts w:ascii="Times New Roman" w:hAnsi="Times New Roman" w:cs="Times New Roman"/>
          <w:color w:val="000000" w:themeColor="text1"/>
          <w:sz w:val="24"/>
          <w:szCs w:val="24"/>
          <w:lang w:eastAsia="ko-KR"/>
        </w:rPr>
        <w:t xml:space="preserve">2. </w:t>
      </w:r>
      <w:r w:rsidRPr="0089077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Tseng CC, Wu CD, Lin WT, Chan HT, Chen PY. Acute septic arthritis caused by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Klebsiella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pneumoniae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.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Formos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J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usculoskelet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Disord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2013</w:t>
      </w:r>
      <w:proofErr w:type="gram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;4:51</w:t>
      </w:r>
      <w:proofErr w:type="gramEnd"/>
      <w:r w:rsidR="00F922A5">
        <w:rPr>
          <w:rFonts w:ascii="Times New Roman" w:hAnsi="Times New Roman" w:cs="Times New Roman"/>
          <w:color w:val="000000" w:themeColor="text1"/>
          <w:sz w:val="24"/>
          <w:szCs w:val="24"/>
        </w:rPr>
        <w:t>–</w:t>
      </w:r>
      <w:r w:rsidRPr="0089077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2.</w:t>
      </w:r>
    </w:p>
    <w:p w14:paraId="4829C756" w14:textId="4AFE3876" w:rsidR="00541B95" w:rsidRPr="0089077C" w:rsidRDefault="00541B95" w:rsidP="0089077C">
      <w:pPr>
        <w:spacing w:after="0" w:line="480" w:lineRule="auto"/>
        <w:ind w:left="360" w:hangingChars="150" w:hanging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3.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Schelenz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,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Bramham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, Goldsmith D. Septic arthritis due to extended spectrum beta lactamase producing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Klebsiella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pneumoniae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. Joint Bone Spine 2007</w:t>
      </w:r>
      <w:proofErr w:type="gram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;74:275</w:t>
      </w:r>
      <w:proofErr w:type="gramEnd"/>
      <w:r w:rsidR="00F922A5">
        <w:rPr>
          <w:rFonts w:ascii="Times New Roman" w:hAnsi="Times New Roman" w:cs="Times New Roman"/>
          <w:color w:val="000000" w:themeColor="text1"/>
          <w:sz w:val="24"/>
          <w:szCs w:val="24"/>
        </w:rPr>
        <w:t>–</w:t>
      </w:r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8.</w:t>
      </w:r>
    </w:p>
    <w:p w14:paraId="05D10C0E" w14:textId="77777777" w:rsidR="00541B95" w:rsidRPr="0089077C" w:rsidRDefault="00541B95" w:rsidP="0089077C">
      <w:pPr>
        <w:spacing w:after="0" w:line="480" w:lineRule="auto"/>
        <w:ind w:left="360" w:hangingChars="150" w:hanging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4. Chee YC, Lim CH.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Klebsiella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pneumoniae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acroiliac septic arthritis: first case report.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IDCases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018</w:t>
      </w:r>
      <w:proofErr w:type="gram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;14:e00459</w:t>
      </w:r>
      <w:proofErr w:type="gramEnd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3FC83872" w14:textId="266544D2" w:rsidR="00541B95" w:rsidRPr="0089077C" w:rsidRDefault="00541B95" w:rsidP="0089077C">
      <w:pPr>
        <w:spacing w:after="0" w:line="480" w:lineRule="auto"/>
        <w:ind w:left="360" w:hangingChars="150" w:hanging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5.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Kaandorp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J, Van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Schaardenburg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,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Krijnen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,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Habbema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JD, van de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Laar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. Risk factors for septic arthritis in patients with joint disease: a prospective study. Arthritis Rheum 1995</w:t>
      </w:r>
      <w:proofErr w:type="gram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;38:1819</w:t>
      </w:r>
      <w:proofErr w:type="gramEnd"/>
      <w:r w:rsidR="00F922A5">
        <w:rPr>
          <w:rFonts w:ascii="Times New Roman" w:hAnsi="Times New Roman" w:cs="Times New Roman"/>
          <w:color w:val="000000" w:themeColor="text1"/>
          <w:sz w:val="24"/>
          <w:szCs w:val="24"/>
        </w:rPr>
        <w:t>–</w:t>
      </w:r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25.</w:t>
      </w:r>
    </w:p>
    <w:p w14:paraId="7F2A5290" w14:textId="22247423" w:rsidR="00541B95" w:rsidRPr="0089077C" w:rsidRDefault="00541B95" w:rsidP="0089077C">
      <w:pPr>
        <w:spacing w:after="0" w:line="480" w:lineRule="auto"/>
        <w:ind w:left="360" w:hangingChars="150" w:hanging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6.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Nade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. Septic arthritis. Best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Pract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s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Clin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Rheumatol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003</w:t>
      </w:r>
      <w:proofErr w:type="gram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;17:183</w:t>
      </w:r>
      <w:proofErr w:type="gramEnd"/>
      <w:r w:rsidR="00F922A5">
        <w:rPr>
          <w:rFonts w:ascii="Times New Roman" w:hAnsi="Times New Roman" w:cs="Times New Roman"/>
          <w:color w:val="000000" w:themeColor="text1"/>
          <w:sz w:val="24"/>
          <w:szCs w:val="24"/>
        </w:rPr>
        <w:t>–</w:t>
      </w:r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200.</w:t>
      </w:r>
    </w:p>
    <w:p w14:paraId="15AE66C3" w14:textId="6283C04F" w:rsidR="00541B95" w:rsidRPr="0089077C" w:rsidRDefault="00541B95" w:rsidP="0089077C">
      <w:pPr>
        <w:spacing w:after="0" w:line="480" w:lineRule="auto"/>
        <w:ind w:left="360" w:hangingChars="150" w:hanging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7. Frank G, Mahoney HM,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Eppes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C. Musculoskeletal infections in children.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Pediatr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Clin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orth Am 2005</w:t>
      </w:r>
      <w:proofErr w:type="gram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;52:1083</w:t>
      </w:r>
      <w:proofErr w:type="gramEnd"/>
      <w:r w:rsidR="00F922A5">
        <w:rPr>
          <w:rFonts w:ascii="Times New Roman" w:hAnsi="Times New Roman" w:cs="Times New Roman"/>
          <w:color w:val="000000" w:themeColor="text1"/>
          <w:sz w:val="24"/>
          <w:szCs w:val="24"/>
        </w:rPr>
        <w:t>–</w:t>
      </w:r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106.</w:t>
      </w:r>
    </w:p>
    <w:p w14:paraId="5EA8F179" w14:textId="40DD3615" w:rsidR="00541B95" w:rsidRPr="0089077C" w:rsidRDefault="00541B95" w:rsidP="0089077C">
      <w:pPr>
        <w:spacing w:after="0" w:line="480" w:lineRule="auto"/>
        <w:ind w:left="360" w:hangingChars="150" w:hanging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8.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Geirsson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J,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Statkevicius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,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Víkingsson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. Septic arthritis in Iceland 1990-2002: increasing incidence due to iatrogenic infections. Ann Rheum Dis 2008</w:t>
      </w:r>
      <w:proofErr w:type="gram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;67:638</w:t>
      </w:r>
      <w:proofErr w:type="gramEnd"/>
      <w:r w:rsidR="00F922A5">
        <w:rPr>
          <w:rFonts w:ascii="Times New Roman" w:hAnsi="Times New Roman" w:cs="Times New Roman"/>
          <w:color w:val="000000" w:themeColor="text1"/>
          <w:sz w:val="24"/>
          <w:szCs w:val="24"/>
        </w:rPr>
        <w:t>–</w:t>
      </w:r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43.</w:t>
      </w:r>
    </w:p>
    <w:p w14:paraId="1244965C" w14:textId="6FA756A9" w:rsidR="00541B95" w:rsidRPr="0089077C" w:rsidRDefault="00541B95" w:rsidP="0089077C">
      <w:pPr>
        <w:spacing w:after="0" w:line="480" w:lineRule="auto"/>
        <w:ind w:left="360" w:hangingChars="150" w:hanging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9.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Ohl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, Forster D. Infectious arthritis of native joints. In: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Mandell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L, Bennett JE, Dolin R, editors.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Mandell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, Douglas, and Bennett’s principles and practice of infectious diseases. 6th ed. Philadelphia: Elsevier; 2005. p. 1302</w:t>
      </w:r>
      <w:r w:rsidR="00F922A5">
        <w:rPr>
          <w:rFonts w:ascii="Times New Roman" w:hAnsi="Times New Roman" w:cs="Times New Roman"/>
          <w:color w:val="000000" w:themeColor="text1"/>
          <w:sz w:val="24"/>
          <w:szCs w:val="24"/>
        </w:rPr>
        <w:t>–</w:t>
      </w:r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17. </w:t>
      </w:r>
    </w:p>
    <w:p w14:paraId="6C49145F" w14:textId="5E566F10" w:rsidR="00541B95" w:rsidRPr="0089077C" w:rsidRDefault="00541B95" w:rsidP="0089077C">
      <w:pPr>
        <w:spacing w:after="0" w:line="480" w:lineRule="auto"/>
        <w:ind w:left="360" w:hangingChars="150" w:hanging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10. Chew LC. Septic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monoarthritis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osteomyelitis in an elderly man following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Klebsiella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pneumoniae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enitourinary infection: case report. Ann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Acad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ed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Singap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006</w:t>
      </w:r>
      <w:proofErr w:type="gram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;35:100</w:t>
      </w:r>
      <w:proofErr w:type="gramEnd"/>
      <w:r w:rsidR="00F922A5">
        <w:rPr>
          <w:rFonts w:ascii="Times New Roman" w:hAnsi="Times New Roman" w:cs="Times New Roman"/>
          <w:color w:val="000000" w:themeColor="text1"/>
          <w:sz w:val="24"/>
          <w:szCs w:val="24"/>
        </w:rPr>
        <w:t>–</w:t>
      </w:r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3.</w:t>
      </w:r>
    </w:p>
    <w:p w14:paraId="4A9F6F41" w14:textId="00AB30C3" w:rsidR="00541B95" w:rsidRPr="0089077C" w:rsidRDefault="00541B95" w:rsidP="0089077C">
      <w:pPr>
        <w:spacing w:after="0" w:line="480" w:lineRule="auto"/>
        <w:ind w:left="360" w:hangingChars="150" w:hanging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11. Barton LL,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Dunkle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M, Habib FH. Septic arthritis in childhood: a 13-year review. Am J Dis Child 1987</w:t>
      </w:r>
      <w:proofErr w:type="gram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;141:898</w:t>
      </w:r>
      <w:proofErr w:type="gramEnd"/>
      <w:r w:rsidR="00F922A5">
        <w:rPr>
          <w:rFonts w:ascii="Times New Roman" w:hAnsi="Times New Roman" w:cs="Times New Roman"/>
          <w:color w:val="000000" w:themeColor="text1"/>
          <w:sz w:val="24"/>
          <w:szCs w:val="24"/>
        </w:rPr>
        <w:t>–</w:t>
      </w:r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900.</w:t>
      </w:r>
      <w:r w:rsidR="0071609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~~~~~~~~~~</w:t>
      </w:r>
    </w:p>
    <w:p w14:paraId="70EA83B1" w14:textId="77777777" w:rsidR="00FF484B" w:rsidRPr="0089077C" w:rsidRDefault="00162204" w:rsidP="0089077C">
      <w:pPr>
        <w:widowControl w:val="0"/>
        <w:spacing w:after="0" w:line="480" w:lineRule="auto"/>
        <w:jc w:val="both"/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</w:pPr>
      <w:r w:rsidRPr="0089077C"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  <w:br w:type="page"/>
      </w:r>
    </w:p>
    <w:p w14:paraId="11088156" w14:textId="603A6948" w:rsidR="006D0B5F" w:rsidRPr="0089077C" w:rsidRDefault="00162204" w:rsidP="0089077C">
      <w:pPr>
        <w:widowControl w:val="0"/>
        <w:spacing w:after="0" w:line="480" w:lineRule="auto"/>
        <w:jc w:val="both"/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</w:pPr>
      <w:r w:rsidRPr="0089077C"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  <w:lastRenderedPageBreak/>
        <w:t xml:space="preserve">Figure </w:t>
      </w:r>
      <w:r w:rsidR="00FF484B" w:rsidRPr="0089077C"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  <w:t>legend</w:t>
      </w:r>
      <w:r w:rsidR="00040975" w:rsidRPr="0089077C"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  <w:t>s</w:t>
      </w:r>
    </w:p>
    <w:p w14:paraId="5EDB8CE9" w14:textId="1D0371E7" w:rsidR="002F57E6" w:rsidRPr="0089077C" w:rsidRDefault="00162204" w:rsidP="0089077C">
      <w:pPr>
        <w:widowControl w:val="0"/>
        <w:spacing w:after="0" w:line="480" w:lineRule="auto"/>
        <w:jc w:val="both"/>
        <w:rPr>
          <w:rFonts w:ascii="Times New Roman" w:eastAsia="맑은 고딕" w:hAnsi="Times New Roman" w:cs="Times New Roman"/>
          <w:sz w:val="24"/>
          <w:szCs w:val="24"/>
          <w:lang w:val="en-US"/>
        </w:rPr>
      </w:pPr>
      <w:r w:rsidRPr="0089077C"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  <w:t xml:space="preserve">Fig. </w:t>
      </w:r>
      <w:r w:rsidR="006D0B5F" w:rsidRPr="0089077C"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  <w:t>1</w:t>
      </w:r>
      <w:r w:rsidR="006D0B5F" w:rsidRPr="0089077C">
        <w:rPr>
          <w:rFonts w:ascii="Times New Roman" w:eastAsia="맑은 고딕" w:hAnsi="Times New Roman" w:cs="Times New Roman"/>
          <w:sz w:val="24"/>
          <w:szCs w:val="24"/>
          <w:lang w:val="en-US"/>
        </w:rPr>
        <w:t>. Pre- and post-aspiration ultrasonography images of the right hip joint. (</w:t>
      </w:r>
      <w:r w:rsidRPr="0089077C">
        <w:rPr>
          <w:rFonts w:ascii="Times New Roman" w:eastAsia="맑은 고딕" w:hAnsi="Times New Roman" w:cs="Times New Roman"/>
          <w:sz w:val="24"/>
          <w:szCs w:val="24"/>
          <w:lang w:val="en-US"/>
        </w:rPr>
        <w:t>A</w:t>
      </w:r>
      <w:r w:rsidR="006D0B5F" w:rsidRPr="0089077C">
        <w:rPr>
          <w:rFonts w:ascii="Times New Roman" w:eastAsia="맑은 고딕" w:hAnsi="Times New Roman" w:cs="Times New Roman"/>
          <w:sz w:val="24"/>
          <w:szCs w:val="24"/>
          <w:lang w:val="en-US"/>
        </w:rPr>
        <w:t>) Mild fluid collection and diffuse swelling of the right hip joint (arrow</w:t>
      </w:r>
      <w:r w:rsidR="001A5FD8" w:rsidRPr="0089077C">
        <w:rPr>
          <w:rFonts w:ascii="Times New Roman" w:eastAsia="맑은 고딕" w:hAnsi="Times New Roman" w:cs="Times New Roman"/>
          <w:sz w:val="24"/>
          <w:szCs w:val="24"/>
          <w:lang w:val="en-US"/>
        </w:rPr>
        <w:t>s</w:t>
      </w:r>
      <w:r w:rsidR="006D0B5F" w:rsidRPr="0089077C">
        <w:rPr>
          <w:rFonts w:ascii="Times New Roman" w:eastAsia="맑은 고딕" w:hAnsi="Times New Roman" w:cs="Times New Roman"/>
          <w:sz w:val="24"/>
          <w:szCs w:val="24"/>
          <w:lang w:val="en-US"/>
        </w:rPr>
        <w:t>) are seen in the pre-aspiration image. (</w:t>
      </w:r>
      <w:r w:rsidRPr="0089077C">
        <w:rPr>
          <w:rFonts w:ascii="Times New Roman" w:eastAsia="맑은 고딕" w:hAnsi="Times New Roman" w:cs="Times New Roman"/>
          <w:sz w:val="24"/>
          <w:szCs w:val="24"/>
          <w:lang w:val="en-US"/>
        </w:rPr>
        <w:t>B</w:t>
      </w:r>
      <w:r w:rsidR="006D0B5F" w:rsidRPr="0089077C">
        <w:rPr>
          <w:rFonts w:ascii="Times New Roman" w:eastAsia="맑은 고딕" w:hAnsi="Times New Roman" w:cs="Times New Roman"/>
          <w:sz w:val="24"/>
          <w:szCs w:val="24"/>
          <w:lang w:val="en-US"/>
        </w:rPr>
        <w:t>)</w:t>
      </w:r>
      <w:r w:rsidR="006D0B5F" w:rsidRPr="0089077C"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  <w:t xml:space="preserve"> </w:t>
      </w:r>
      <w:r w:rsidR="006D0B5F" w:rsidRPr="0089077C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A decrease in the fluid collected in the right hip joint </w:t>
      </w:r>
      <w:r w:rsidR="0089077C">
        <w:rPr>
          <w:rFonts w:ascii="Times New Roman" w:eastAsia="맑은 고딕" w:hAnsi="Times New Roman" w:cs="Times New Roman"/>
          <w:sz w:val="24"/>
          <w:szCs w:val="24"/>
          <w:lang w:val="en-US"/>
        </w:rPr>
        <w:t>(</w:t>
      </w:r>
      <w:proofErr w:type="spellStart"/>
      <w:r w:rsidR="0089077C">
        <w:rPr>
          <w:rFonts w:ascii="Times New Roman" w:eastAsia="맑은 고딕" w:hAnsi="Times New Roman" w:cs="Times New Roman"/>
          <w:sz w:val="24"/>
          <w:szCs w:val="24"/>
          <w:lang w:val="en-US"/>
        </w:rPr>
        <w:t>arrohead</w:t>
      </w:r>
      <w:proofErr w:type="spellEnd"/>
      <w:r w:rsidR="006D0B5F" w:rsidRPr="0089077C">
        <w:rPr>
          <w:rFonts w:ascii="Times New Roman" w:eastAsia="맑은 고딕" w:hAnsi="Times New Roman" w:cs="Times New Roman"/>
          <w:sz w:val="24"/>
          <w:szCs w:val="24"/>
          <w:lang w:val="en-US"/>
        </w:rPr>
        <w:t>) is seen in the post-aspiration image. FH, femoral head</w:t>
      </w:r>
      <w:r w:rsidRPr="0089077C">
        <w:rPr>
          <w:rFonts w:ascii="Times New Roman" w:eastAsia="맑은 고딕" w:hAnsi="Times New Roman" w:cs="Times New Roman"/>
          <w:sz w:val="24"/>
          <w:szCs w:val="24"/>
          <w:lang w:val="en-US"/>
        </w:rPr>
        <w:t>.</w:t>
      </w:r>
    </w:p>
    <w:p w14:paraId="3725C108" w14:textId="77777777" w:rsidR="002F57E6" w:rsidRPr="0089077C" w:rsidRDefault="002F57E6" w:rsidP="0089077C">
      <w:pPr>
        <w:widowControl w:val="0"/>
        <w:spacing w:after="0" w:line="480" w:lineRule="auto"/>
        <w:jc w:val="both"/>
        <w:rPr>
          <w:rFonts w:ascii="Times New Roman" w:eastAsia="맑은 고딕" w:hAnsi="Times New Roman" w:cs="Times New Roman"/>
          <w:sz w:val="24"/>
          <w:szCs w:val="24"/>
          <w:lang w:val="en-US"/>
        </w:rPr>
      </w:pPr>
    </w:p>
    <w:p w14:paraId="73AD783B" w14:textId="4A214F1B" w:rsidR="00F51491" w:rsidRPr="0089077C" w:rsidRDefault="009E77B1" w:rsidP="0089077C">
      <w:pPr>
        <w:widowControl w:val="0"/>
        <w:spacing w:after="0" w:line="480" w:lineRule="auto"/>
        <w:jc w:val="both"/>
        <w:rPr>
          <w:rFonts w:ascii="Times New Roman" w:eastAsia="맑은 고딕" w:hAnsi="Times New Roman" w:cs="Times New Roman"/>
          <w:sz w:val="24"/>
          <w:szCs w:val="24"/>
          <w:lang w:val="en-US"/>
        </w:rPr>
      </w:pPr>
      <w:r w:rsidRPr="0089077C"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  <w:t xml:space="preserve">Fig. </w:t>
      </w:r>
      <w:r w:rsidR="005F2783" w:rsidRPr="0089077C"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  <w:t>2</w:t>
      </w:r>
      <w:r w:rsidRPr="0089077C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. </w:t>
      </w:r>
      <w:r w:rsidR="005F2783" w:rsidRPr="0089077C">
        <w:rPr>
          <w:rFonts w:ascii="Times New Roman" w:eastAsia="맑은 고딕" w:hAnsi="Times New Roman" w:cs="Times New Roman"/>
          <w:sz w:val="24"/>
          <w:szCs w:val="24"/>
          <w:lang w:val="en-US"/>
        </w:rPr>
        <w:t>(A) Anterior and (B) posterior views of a whole-body bone scan</w:t>
      </w:r>
      <w:r w:rsidR="00040975" w:rsidRPr="0089077C">
        <w:rPr>
          <w:rFonts w:ascii="Times New Roman" w:eastAsia="맑은 고딕" w:hAnsi="Times New Roman" w:cs="Times New Roman"/>
          <w:sz w:val="24"/>
          <w:szCs w:val="24"/>
          <w:lang w:val="en-US"/>
        </w:rPr>
        <w:t>.</w:t>
      </w:r>
    </w:p>
    <w:p w14:paraId="01DB8B2E" w14:textId="77777777" w:rsidR="0071609F" w:rsidRDefault="0071609F">
      <w:pPr>
        <w:rPr>
          <w:rFonts w:ascii="Times New Roman" w:eastAsia="맑은 고딕" w:hAnsi="Times New Roman" w:cs="Times New Roman"/>
          <w:sz w:val="20"/>
          <w:szCs w:val="20"/>
        </w:rPr>
      </w:pPr>
      <w:r>
        <w:rPr>
          <w:rFonts w:ascii="Times New Roman" w:eastAsia="맑은 고딕" w:hAnsi="Times New Roman" w:cs="Times New Roman"/>
          <w:sz w:val="20"/>
          <w:szCs w:val="20"/>
        </w:rPr>
        <w:br w:type="page"/>
      </w:r>
    </w:p>
    <w:p w14:paraId="0A2E6F1C" w14:textId="3A419AC7" w:rsidR="001A5FD8" w:rsidRPr="00C02163" w:rsidRDefault="001A5FD8" w:rsidP="00C02163">
      <w:pPr>
        <w:widowControl w:val="0"/>
        <w:spacing w:after="0" w:line="480" w:lineRule="auto"/>
        <w:jc w:val="both"/>
        <w:rPr>
          <w:rFonts w:ascii="Times New Roman" w:eastAsia="맑은 고딕" w:hAnsi="Times New Roman" w:cs="Times New Roman"/>
          <w:szCs w:val="24"/>
          <w:lang w:val="en-US"/>
        </w:rPr>
      </w:pPr>
      <w:r w:rsidRPr="001A5FD8">
        <w:rPr>
          <w:rFonts w:ascii="Times New Roman" w:eastAsia="맑은 고딕" w:hAnsi="Times New Roman" w:cs="Times New Roman"/>
          <w:sz w:val="20"/>
          <w:szCs w:val="20"/>
        </w:rPr>
        <w:lastRenderedPageBreak/>
        <w:t>Table 1. Differential diagnosis of septic arthritis of the hip joint and other musculoskeletal disorders in adults</w:t>
      </w:r>
    </w:p>
    <w:tbl>
      <w:tblPr>
        <w:tblW w:w="0" w:type="auto"/>
        <w:tblInd w:w="99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3262"/>
        <w:gridCol w:w="5665"/>
      </w:tblGrid>
      <w:tr w:rsidR="007D1F13" w:rsidRPr="001A5FD8" w14:paraId="1BF1DED1" w14:textId="77777777" w:rsidTr="0089077C">
        <w:trPr>
          <w:trHeight w:val="20"/>
        </w:trPr>
        <w:tc>
          <w:tcPr>
            <w:tcW w:w="33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AD17379" w14:textId="07CD7489" w:rsidR="00F51491" w:rsidRPr="005C6BFE" w:rsidRDefault="00162204" w:rsidP="005C6BFE">
            <w:pPr>
              <w:widowControl w:val="0"/>
              <w:spacing w:after="0" w:line="360" w:lineRule="auto"/>
              <w:jc w:val="both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</w:rPr>
              <w:t>Differential diagnosis</w:t>
            </w:r>
          </w:p>
        </w:tc>
        <w:tc>
          <w:tcPr>
            <w:tcW w:w="57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047C232" w14:textId="73FFE042" w:rsidR="00F51491" w:rsidRPr="005C6BFE" w:rsidRDefault="00162204" w:rsidP="005C6BFE">
            <w:pPr>
              <w:widowControl w:val="0"/>
              <w:spacing w:after="0" w:line="360" w:lineRule="auto"/>
              <w:jc w:val="center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</w:rPr>
              <w:t xml:space="preserve">Clinical </w:t>
            </w:r>
            <w:r w:rsidR="002542FD" w:rsidRPr="005C6BFE">
              <w:rPr>
                <w:rFonts w:ascii="Times New Roman" w:eastAsia="맑은 고딕" w:hAnsi="Times New Roman" w:cs="Times New Roman"/>
                <w:sz w:val="20"/>
                <w:szCs w:val="20"/>
              </w:rPr>
              <w:t>features</w:t>
            </w:r>
          </w:p>
        </w:tc>
      </w:tr>
      <w:tr w:rsidR="007D1F13" w:rsidRPr="001A5FD8" w14:paraId="132F6A57" w14:textId="77777777" w:rsidTr="0089077C">
        <w:trPr>
          <w:trHeight w:val="20"/>
        </w:trPr>
        <w:tc>
          <w:tcPr>
            <w:tcW w:w="330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7A42A0" w14:textId="77777777" w:rsidR="00903C89" w:rsidRPr="005C6BFE" w:rsidRDefault="00162204" w:rsidP="005C6BFE">
            <w:pPr>
              <w:widowControl w:val="0"/>
              <w:spacing w:after="0" w:line="360" w:lineRule="auto"/>
              <w:jc w:val="both"/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r w:rsidRPr="005C6BFE">
              <w:rPr>
                <w:rFonts w:ascii="Times New Roman" w:eastAsia="맑은 고딕" w:hAnsi="Times New Roman" w:cs="Times New Roman" w:hint="eastAsia"/>
                <w:sz w:val="20"/>
                <w:szCs w:val="20"/>
                <w:lang w:eastAsia="ko-KR"/>
              </w:rPr>
              <w:t>L</w:t>
            </w: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umbar radiculopathy</w:t>
            </w:r>
          </w:p>
        </w:tc>
        <w:tc>
          <w:tcPr>
            <w:tcW w:w="573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5ABDC7" w14:textId="494234DD" w:rsidR="00903C89" w:rsidRPr="005C6BFE" w:rsidRDefault="00162204" w:rsidP="005C6BFE">
            <w:pPr>
              <w:widowControl w:val="0"/>
              <w:spacing w:after="0" w:line="360" w:lineRule="auto"/>
              <w:ind w:left="200" w:hangingChars="100" w:hanging="200"/>
              <w:jc w:val="both"/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Pain in the posterior buttock or radiating pain down the thigh, which may be a burning sensation</w:t>
            </w:r>
          </w:p>
        </w:tc>
      </w:tr>
      <w:tr w:rsidR="007D1F13" w:rsidRPr="001A5FD8" w14:paraId="70A8A260" w14:textId="77777777" w:rsidTr="0089077C">
        <w:trPr>
          <w:trHeight w:val="20"/>
        </w:trPr>
        <w:tc>
          <w:tcPr>
            <w:tcW w:w="330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7CF267A3" w14:textId="77777777" w:rsidR="00D076AB" w:rsidRPr="005C6BFE" w:rsidRDefault="00162204" w:rsidP="005C6BFE">
            <w:pPr>
              <w:widowControl w:val="0"/>
              <w:spacing w:after="0" w:line="360" w:lineRule="auto"/>
              <w:jc w:val="both"/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r w:rsidRPr="005C6BFE">
              <w:rPr>
                <w:rFonts w:ascii="Times New Roman" w:eastAsia="맑은 고딕" w:hAnsi="Times New Roman" w:cs="Times New Roman" w:hint="eastAsia"/>
                <w:sz w:val="20"/>
                <w:szCs w:val="20"/>
                <w:lang w:eastAsia="ko-KR"/>
              </w:rPr>
              <w:t>S</w:t>
            </w: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acroiliac joint disease</w:t>
            </w:r>
          </w:p>
        </w:tc>
        <w:tc>
          <w:tcPr>
            <w:tcW w:w="5737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14:paraId="7A7EE1C8" w14:textId="75AF6976" w:rsidR="00D076AB" w:rsidRPr="005C6BFE" w:rsidRDefault="00162204" w:rsidP="005C6BFE">
            <w:pPr>
              <w:widowControl w:val="0"/>
              <w:spacing w:after="0" w:line="360" w:lineRule="auto"/>
              <w:ind w:left="200" w:hangingChars="100" w:hanging="200"/>
              <w:jc w:val="both"/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Pain in the posterior buttock</w:t>
            </w:r>
          </w:p>
        </w:tc>
      </w:tr>
      <w:tr w:rsidR="007D1F13" w:rsidRPr="001A5FD8" w14:paraId="20A87DF1" w14:textId="77777777" w:rsidTr="0089077C">
        <w:trPr>
          <w:trHeight w:val="20"/>
        </w:trPr>
        <w:tc>
          <w:tcPr>
            <w:tcW w:w="3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6A2C4C" w14:textId="77777777" w:rsidR="00D076AB" w:rsidRPr="005C6BFE" w:rsidRDefault="00162204" w:rsidP="005C6BFE">
            <w:pPr>
              <w:widowControl w:val="0"/>
              <w:spacing w:after="0" w:line="360" w:lineRule="auto"/>
              <w:jc w:val="both"/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r w:rsidRPr="005C6BFE">
              <w:rPr>
                <w:rFonts w:ascii="Times New Roman" w:eastAsia="맑은 고딕" w:hAnsi="Times New Roman" w:cs="Times New Roman" w:hint="eastAsia"/>
                <w:sz w:val="20"/>
                <w:szCs w:val="20"/>
                <w:lang w:eastAsia="ko-KR"/>
              </w:rPr>
              <w:t>P</w:t>
            </w: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iriformis syndrome</w:t>
            </w:r>
          </w:p>
        </w:tc>
        <w:tc>
          <w:tcPr>
            <w:tcW w:w="5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3216FB" w14:textId="7F1F7071" w:rsidR="00D076AB" w:rsidRPr="005C6BFE" w:rsidRDefault="00162204" w:rsidP="005C6BFE">
            <w:pPr>
              <w:widowControl w:val="0"/>
              <w:spacing w:after="0" w:line="360" w:lineRule="auto"/>
              <w:ind w:left="200" w:hangingChars="100" w:hanging="200"/>
              <w:jc w:val="both"/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Pain in the posterior buttock with activity, sciatic pain radiating down the leg as a result of nerve compression, tenderness over the piriformis tendon and muscle</w:t>
            </w:r>
          </w:p>
        </w:tc>
      </w:tr>
      <w:tr w:rsidR="007D1F13" w:rsidRPr="001A5FD8" w14:paraId="594F7CD8" w14:textId="77777777" w:rsidTr="0089077C">
        <w:trPr>
          <w:trHeight w:val="20"/>
        </w:trPr>
        <w:tc>
          <w:tcPr>
            <w:tcW w:w="3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AF44975" w14:textId="77777777" w:rsidR="00D076AB" w:rsidRPr="005C6BFE" w:rsidRDefault="00162204" w:rsidP="005C6BFE">
            <w:pPr>
              <w:widowControl w:val="0"/>
              <w:spacing w:after="0" w:line="360" w:lineRule="auto"/>
              <w:jc w:val="both"/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r w:rsidRPr="005C6BFE">
              <w:rPr>
                <w:rFonts w:ascii="Times New Roman" w:eastAsia="맑은 고딕" w:hAnsi="Times New Roman" w:cs="Times New Roman" w:hint="eastAsia"/>
                <w:sz w:val="20"/>
                <w:szCs w:val="20"/>
                <w:lang w:eastAsia="ko-KR"/>
              </w:rPr>
              <w:t>O</w:t>
            </w: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steonecrosis</w:t>
            </w:r>
          </w:p>
        </w:tc>
        <w:tc>
          <w:tcPr>
            <w:tcW w:w="5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8B31594" w14:textId="630AC0C1" w:rsidR="00D076AB" w:rsidRPr="005C6BFE" w:rsidRDefault="00162204" w:rsidP="005C6BFE">
            <w:pPr>
              <w:widowControl w:val="0"/>
              <w:spacing w:after="0" w:line="360" w:lineRule="auto"/>
              <w:ind w:left="200" w:hangingChars="100" w:hanging="200"/>
              <w:jc w:val="both"/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 xml:space="preserve">Pain in the hip or groin, gradually </w:t>
            </w:r>
            <w:r w:rsidR="00A82B30"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progresses</w:t>
            </w:r>
          </w:p>
        </w:tc>
      </w:tr>
      <w:tr w:rsidR="007D1F13" w:rsidRPr="001A5FD8" w14:paraId="061EA837" w14:textId="77777777" w:rsidTr="0089077C">
        <w:trPr>
          <w:trHeight w:val="20"/>
        </w:trPr>
        <w:tc>
          <w:tcPr>
            <w:tcW w:w="3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9755F81" w14:textId="77777777" w:rsidR="00D076AB" w:rsidRPr="005C6BFE" w:rsidRDefault="00162204" w:rsidP="005C6BFE">
            <w:pPr>
              <w:widowControl w:val="0"/>
              <w:spacing w:after="0" w:line="360" w:lineRule="auto"/>
              <w:jc w:val="both"/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r w:rsidRPr="005C6BFE">
              <w:rPr>
                <w:rFonts w:ascii="Times New Roman" w:eastAsia="맑은 고딕" w:hAnsi="Times New Roman" w:cs="Times New Roman" w:hint="eastAsia"/>
                <w:sz w:val="20"/>
                <w:szCs w:val="20"/>
                <w:lang w:eastAsia="ko-KR"/>
              </w:rPr>
              <w:t>O</w:t>
            </w: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ccult femoral neck fracture</w:t>
            </w:r>
          </w:p>
        </w:tc>
        <w:tc>
          <w:tcPr>
            <w:tcW w:w="5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6DDCD6E" w14:textId="55634900" w:rsidR="00D076AB" w:rsidRPr="005C6BFE" w:rsidRDefault="00162204" w:rsidP="005C6BFE">
            <w:pPr>
              <w:widowControl w:val="0"/>
              <w:spacing w:after="0" w:line="360" w:lineRule="auto"/>
              <w:ind w:left="200" w:hangingChars="100" w:hanging="200"/>
              <w:jc w:val="both"/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Pain in the hip or groin, can be traumatic, associated with accompanying injury, or atraumatic, resulting in a stress fracture</w:t>
            </w:r>
          </w:p>
        </w:tc>
      </w:tr>
      <w:tr w:rsidR="007D1F13" w:rsidRPr="001A5FD8" w14:paraId="72C9152D" w14:textId="77777777" w:rsidTr="0089077C">
        <w:trPr>
          <w:trHeight w:val="20"/>
        </w:trPr>
        <w:tc>
          <w:tcPr>
            <w:tcW w:w="3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2802BF" w14:textId="77777777" w:rsidR="00D076AB" w:rsidRPr="005C6BFE" w:rsidRDefault="00162204" w:rsidP="005C6BFE">
            <w:pPr>
              <w:widowControl w:val="0"/>
              <w:spacing w:after="0" w:line="360" w:lineRule="auto"/>
              <w:jc w:val="both"/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proofErr w:type="spellStart"/>
            <w:r w:rsidRPr="005C6BFE">
              <w:rPr>
                <w:rFonts w:ascii="Times New Roman" w:eastAsia="맑은 고딕" w:hAnsi="Times New Roman" w:cs="Times New Roman" w:hint="eastAsia"/>
                <w:sz w:val="20"/>
                <w:szCs w:val="20"/>
                <w:lang w:eastAsia="ko-KR"/>
              </w:rPr>
              <w:t>M</w:t>
            </w: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eralgia</w:t>
            </w:r>
            <w:proofErr w:type="spellEnd"/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 xml:space="preserve"> </w:t>
            </w:r>
            <w:proofErr w:type="spellStart"/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paresthetica</w:t>
            </w:r>
            <w:proofErr w:type="spellEnd"/>
          </w:p>
        </w:tc>
        <w:tc>
          <w:tcPr>
            <w:tcW w:w="5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FE3F23" w14:textId="096EC286" w:rsidR="00D076AB" w:rsidRPr="005C6BFE" w:rsidRDefault="00162204" w:rsidP="005C6BFE">
            <w:pPr>
              <w:widowControl w:val="0"/>
              <w:spacing w:after="0" w:line="360" w:lineRule="auto"/>
              <w:ind w:left="200" w:hangingChars="100" w:hanging="200"/>
              <w:jc w:val="both"/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Pain in the hip or groin, radiating down the thigh's anterolateral side</w:t>
            </w:r>
          </w:p>
        </w:tc>
      </w:tr>
      <w:tr w:rsidR="007D1F13" w:rsidRPr="001A5FD8" w14:paraId="7E9E3AB7" w14:textId="77777777" w:rsidTr="0089077C">
        <w:trPr>
          <w:trHeight w:val="20"/>
        </w:trPr>
        <w:tc>
          <w:tcPr>
            <w:tcW w:w="3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73E5C08" w14:textId="77777777" w:rsidR="00D076AB" w:rsidRPr="005C6BFE" w:rsidRDefault="00162204" w:rsidP="005C6BFE">
            <w:pPr>
              <w:widowControl w:val="0"/>
              <w:spacing w:after="0" w:line="360" w:lineRule="auto"/>
              <w:jc w:val="both"/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r w:rsidRPr="005C6BFE">
              <w:rPr>
                <w:rFonts w:ascii="Times New Roman" w:eastAsia="맑은 고딕" w:hAnsi="Times New Roman" w:cs="Times New Roman" w:hint="eastAsia"/>
                <w:sz w:val="20"/>
                <w:szCs w:val="20"/>
                <w:lang w:eastAsia="ko-KR"/>
              </w:rPr>
              <w:t>P</w:t>
            </w: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soas tendinopathy</w:t>
            </w:r>
          </w:p>
        </w:tc>
        <w:tc>
          <w:tcPr>
            <w:tcW w:w="5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E5D5BFA" w14:textId="346A4F69" w:rsidR="00D076AB" w:rsidRPr="005C6BFE" w:rsidRDefault="00162204" w:rsidP="005C6BFE">
            <w:pPr>
              <w:widowControl w:val="0"/>
              <w:spacing w:after="0" w:line="360" w:lineRule="auto"/>
              <w:ind w:left="200" w:hangingChars="100" w:hanging="200"/>
              <w:jc w:val="both"/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Pain in the groin, associated with resisted hip flexion</w:t>
            </w:r>
          </w:p>
        </w:tc>
      </w:tr>
      <w:tr w:rsidR="007D1F13" w:rsidRPr="001A5FD8" w14:paraId="74588DCE" w14:textId="77777777" w:rsidTr="0089077C">
        <w:trPr>
          <w:trHeight w:val="20"/>
        </w:trPr>
        <w:tc>
          <w:tcPr>
            <w:tcW w:w="3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73F87D4" w14:textId="77777777" w:rsidR="00D076AB" w:rsidRPr="005C6BFE" w:rsidRDefault="00162204" w:rsidP="005C6BFE">
            <w:pPr>
              <w:widowControl w:val="0"/>
              <w:spacing w:after="0" w:line="360" w:lineRule="auto"/>
              <w:jc w:val="both"/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r w:rsidRPr="005C6BFE">
              <w:rPr>
                <w:rFonts w:ascii="Times New Roman" w:eastAsia="맑은 고딕" w:hAnsi="Times New Roman" w:cs="Times New Roman" w:hint="eastAsia"/>
                <w:sz w:val="20"/>
                <w:szCs w:val="20"/>
                <w:lang w:eastAsia="ko-KR"/>
              </w:rPr>
              <w:t>T</w:t>
            </w: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rochanteric bursitis</w:t>
            </w:r>
          </w:p>
        </w:tc>
        <w:tc>
          <w:tcPr>
            <w:tcW w:w="5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B4A818A" w14:textId="5EABDC89" w:rsidR="00D076AB" w:rsidRPr="005C6BFE" w:rsidRDefault="00162204" w:rsidP="005C6BFE">
            <w:pPr>
              <w:widowControl w:val="0"/>
              <w:spacing w:after="0" w:line="360" w:lineRule="auto"/>
              <w:ind w:left="200" w:hangingChars="100" w:hanging="200"/>
              <w:jc w:val="both"/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r w:rsidRPr="005C6BFE">
              <w:rPr>
                <w:rFonts w:ascii="Times New Roman" w:eastAsia="맑은 고딕" w:hAnsi="Times New Roman" w:cs="Times New Roman" w:hint="eastAsia"/>
                <w:sz w:val="20"/>
                <w:szCs w:val="20"/>
                <w:lang w:eastAsia="ko-KR"/>
              </w:rPr>
              <w:t>P</w:t>
            </w: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 xml:space="preserve">ain localized to greater trochanter, </w:t>
            </w:r>
            <w:r w:rsidR="00A82B30"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palpable tenderness, minimal pain in the groin</w:t>
            </w:r>
          </w:p>
        </w:tc>
      </w:tr>
      <w:tr w:rsidR="007D1F13" w:rsidRPr="001A5FD8" w14:paraId="157E5AD8" w14:textId="77777777" w:rsidTr="0089077C">
        <w:trPr>
          <w:trHeight w:val="20"/>
        </w:trPr>
        <w:tc>
          <w:tcPr>
            <w:tcW w:w="3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450FA6" w14:textId="77777777" w:rsidR="00D076AB" w:rsidRPr="005C6BFE" w:rsidRDefault="00162204" w:rsidP="005C6BFE">
            <w:pPr>
              <w:widowControl w:val="0"/>
              <w:spacing w:after="0" w:line="360" w:lineRule="auto"/>
              <w:jc w:val="both"/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r w:rsidRPr="005C6BFE">
              <w:rPr>
                <w:rFonts w:ascii="Times New Roman" w:eastAsia="맑은 고딕" w:hAnsi="Times New Roman" w:cs="Times New Roman" w:hint="eastAsia"/>
                <w:sz w:val="20"/>
                <w:szCs w:val="20"/>
                <w:lang w:eastAsia="ko-KR"/>
              </w:rPr>
              <w:t>A</w:t>
            </w: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bductor tendon tear</w:t>
            </w:r>
          </w:p>
        </w:tc>
        <w:tc>
          <w:tcPr>
            <w:tcW w:w="5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7617DD" w14:textId="30EE1AD5" w:rsidR="00D076AB" w:rsidRPr="005C6BFE" w:rsidRDefault="00162204" w:rsidP="005C6BFE">
            <w:pPr>
              <w:widowControl w:val="0"/>
              <w:spacing w:after="0" w:line="360" w:lineRule="auto"/>
              <w:ind w:left="200" w:hangingChars="100" w:hanging="200"/>
              <w:jc w:val="both"/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r w:rsidRPr="005C6BFE">
              <w:rPr>
                <w:rFonts w:ascii="Times New Roman" w:eastAsia="맑은 고딕" w:hAnsi="Times New Roman" w:cs="Times New Roman" w:hint="eastAsia"/>
                <w:sz w:val="20"/>
                <w:szCs w:val="20"/>
                <w:lang w:eastAsia="ko-KR"/>
              </w:rPr>
              <w:t>P</w:t>
            </w: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ain localized to greater trochanter, minimal pain</w:t>
            </w:r>
            <w:r w:rsidR="00A82B30"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 xml:space="preserve"> in the groin</w:t>
            </w:r>
          </w:p>
        </w:tc>
      </w:tr>
      <w:tr w:rsidR="007D1F13" w:rsidRPr="001A5FD8" w14:paraId="6CD83DF2" w14:textId="77777777" w:rsidTr="0089077C">
        <w:trPr>
          <w:trHeight w:val="20"/>
        </w:trPr>
        <w:tc>
          <w:tcPr>
            <w:tcW w:w="3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BF04BA" w14:textId="77777777" w:rsidR="007C36E7" w:rsidRPr="005C6BFE" w:rsidRDefault="00162204" w:rsidP="005C6BFE">
            <w:pPr>
              <w:widowControl w:val="0"/>
              <w:spacing w:after="0" w:line="360" w:lineRule="auto"/>
              <w:jc w:val="both"/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r w:rsidRPr="005C6BFE">
              <w:rPr>
                <w:rFonts w:ascii="Times New Roman" w:eastAsia="맑은 고딕" w:hAnsi="Times New Roman" w:cs="Times New Roman" w:hint="eastAsia"/>
                <w:sz w:val="20"/>
                <w:szCs w:val="20"/>
                <w:lang w:eastAsia="ko-KR"/>
              </w:rPr>
              <w:t>N</w:t>
            </w: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eurogenic claudication</w:t>
            </w:r>
          </w:p>
        </w:tc>
        <w:tc>
          <w:tcPr>
            <w:tcW w:w="5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254516" w14:textId="7FFE2F23" w:rsidR="007C36E7" w:rsidRPr="005C6BFE" w:rsidRDefault="00162204" w:rsidP="005C6BFE">
            <w:pPr>
              <w:widowControl w:val="0"/>
              <w:spacing w:after="0" w:line="360" w:lineRule="auto"/>
              <w:ind w:left="200" w:hangingChars="100" w:hanging="200"/>
              <w:jc w:val="both"/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Back pain is more severe than leg pain, radiating down the leg; it is worse when standing upright and improves when seated bent forward</w:t>
            </w:r>
          </w:p>
        </w:tc>
      </w:tr>
      <w:tr w:rsidR="007D1F13" w:rsidRPr="001A5FD8" w14:paraId="590BD3A7" w14:textId="77777777" w:rsidTr="0089077C">
        <w:trPr>
          <w:trHeight w:val="20"/>
        </w:trPr>
        <w:tc>
          <w:tcPr>
            <w:tcW w:w="3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4E145E" w14:textId="5FDF83CC" w:rsidR="00903C89" w:rsidRPr="005C6BFE" w:rsidRDefault="00162204" w:rsidP="005C6BFE">
            <w:pPr>
              <w:widowControl w:val="0"/>
              <w:spacing w:after="0" w:line="360" w:lineRule="auto"/>
              <w:jc w:val="both"/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r w:rsidRPr="005C6BFE">
              <w:rPr>
                <w:rFonts w:ascii="Times New Roman" w:eastAsia="맑은 고딕" w:hAnsi="Times New Roman" w:cs="Times New Roman" w:hint="eastAsia"/>
                <w:sz w:val="20"/>
                <w:szCs w:val="20"/>
                <w:lang w:eastAsia="ko-KR"/>
              </w:rPr>
              <w:t>V</w:t>
            </w: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ascular claudication</w:t>
            </w:r>
          </w:p>
        </w:tc>
        <w:tc>
          <w:tcPr>
            <w:tcW w:w="5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702A19" w14:textId="1C9F5446" w:rsidR="00903C89" w:rsidRPr="005C6BFE" w:rsidRDefault="00162204" w:rsidP="005C6BFE">
            <w:pPr>
              <w:widowControl w:val="0"/>
              <w:spacing w:after="0" w:line="360" w:lineRule="auto"/>
              <w:ind w:left="200" w:hangingChars="100" w:hanging="200"/>
              <w:jc w:val="both"/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Leg pain is more severe than back pain, is aggravated by walking and any movement, and improves with rest</w:t>
            </w:r>
          </w:p>
        </w:tc>
      </w:tr>
      <w:tr w:rsidR="007D1F13" w:rsidRPr="001A5FD8" w14:paraId="259F8BF9" w14:textId="77777777" w:rsidTr="0089077C">
        <w:trPr>
          <w:trHeight w:val="20"/>
        </w:trPr>
        <w:tc>
          <w:tcPr>
            <w:tcW w:w="3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B8B778D" w14:textId="34EFC8B3" w:rsidR="00903C89" w:rsidRPr="005C6BFE" w:rsidRDefault="00162204" w:rsidP="005C6BFE">
            <w:pPr>
              <w:widowControl w:val="0"/>
              <w:spacing w:after="0" w:line="360" w:lineRule="auto"/>
              <w:jc w:val="both"/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r w:rsidRPr="005C6BFE">
              <w:rPr>
                <w:rFonts w:ascii="Times New Roman" w:eastAsia="맑은 고딕" w:hAnsi="Times New Roman" w:cs="Times New Roman" w:hint="eastAsia"/>
                <w:sz w:val="20"/>
                <w:szCs w:val="20"/>
                <w:lang w:eastAsia="ko-KR"/>
              </w:rPr>
              <w:t>I</w:t>
            </w: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liac avulsion fracture</w:t>
            </w:r>
          </w:p>
        </w:tc>
        <w:tc>
          <w:tcPr>
            <w:tcW w:w="5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0764E1E" w14:textId="2B152BE9" w:rsidR="00903C89" w:rsidRPr="005C6BFE" w:rsidRDefault="00162204" w:rsidP="005C6BFE">
            <w:pPr>
              <w:widowControl w:val="0"/>
              <w:spacing w:after="0" w:line="360" w:lineRule="auto"/>
              <w:ind w:left="200" w:hangingChars="100" w:hanging="200"/>
              <w:jc w:val="both"/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Pain in the hip following trauma or unexpected muscle activation</w:t>
            </w:r>
          </w:p>
        </w:tc>
      </w:tr>
      <w:tr w:rsidR="007D1F13" w:rsidRPr="001A5FD8" w14:paraId="6CE98B26" w14:textId="77777777" w:rsidTr="0089077C">
        <w:trPr>
          <w:trHeight w:val="20"/>
        </w:trPr>
        <w:tc>
          <w:tcPr>
            <w:tcW w:w="3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A44EF49" w14:textId="0AD06868" w:rsidR="00903C89" w:rsidRPr="005C6BFE" w:rsidRDefault="00162204" w:rsidP="005C6BFE">
            <w:pPr>
              <w:widowControl w:val="0"/>
              <w:spacing w:after="0" w:line="360" w:lineRule="auto"/>
              <w:jc w:val="both"/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r w:rsidRPr="005C6BFE">
              <w:rPr>
                <w:rFonts w:ascii="Times New Roman" w:eastAsia="맑은 고딕" w:hAnsi="Times New Roman" w:cs="Times New Roman" w:hint="eastAsia"/>
                <w:sz w:val="20"/>
                <w:szCs w:val="20"/>
                <w:lang w:eastAsia="ko-KR"/>
              </w:rPr>
              <w:t>T</w:t>
            </w: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 xml:space="preserve">raumatic synovitis, </w:t>
            </w:r>
            <w:proofErr w:type="spellStart"/>
            <w:r w:rsidR="002F57E6" w:rsidRPr="005C6BFE">
              <w:rPr>
                <w:rFonts w:ascii="Times New Roman" w:eastAsia="맑은 고딕" w:hAnsi="Times New Roman" w:cs="Times New Roman" w:hint="eastAsia"/>
                <w:sz w:val="20"/>
                <w:szCs w:val="20"/>
                <w:lang w:eastAsia="ko-KR"/>
              </w:rPr>
              <w:t>h</w:t>
            </w: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emarthrosis</w:t>
            </w:r>
            <w:proofErr w:type="spellEnd"/>
          </w:p>
        </w:tc>
        <w:tc>
          <w:tcPr>
            <w:tcW w:w="5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19C86BC" w14:textId="0C9A7932" w:rsidR="00903C89" w:rsidRPr="005C6BFE" w:rsidRDefault="00162204" w:rsidP="005C6BFE">
            <w:pPr>
              <w:widowControl w:val="0"/>
              <w:spacing w:after="0" w:line="360" w:lineRule="auto"/>
              <w:ind w:left="200" w:hangingChars="100" w:hanging="200"/>
              <w:jc w:val="both"/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Recent trauma history</w:t>
            </w:r>
          </w:p>
        </w:tc>
      </w:tr>
      <w:tr w:rsidR="007D1F13" w:rsidRPr="001A5FD8" w14:paraId="211CF7A5" w14:textId="77777777" w:rsidTr="0089077C">
        <w:trPr>
          <w:trHeight w:val="20"/>
        </w:trPr>
        <w:tc>
          <w:tcPr>
            <w:tcW w:w="3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7B8AF9C" w14:textId="6C523D3F" w:rsidR="00903C89" w:rsidRPr="005C6BFE" w:rsidRDefault="00162204" w:rsidP="005C6BFE">
            <w:pPr>
              <w:widowControl w:val="0"/>
              <w:spacing w:after="0" w:line="360" w:lineRule="auto"/>
              <w:jc w:val="both"/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r w:rsidRPr="005C6BFE">
              <w:rPr>
                <w:rFonts w:ascii="Times New Roman" w:eastAsia="맑은 고딕" w:hAnsi="Times New Roman" w:cs="Times New Roman" w:hint="eastAsia"/>
                <w:sz w:val="20"/>
                <w:szCs w:val="20"/>
                <w:lang w:eastAsia="ko-KR"/>
              </w:rPr>
              <w:t>G</w:t>
            </w: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out</w:t>
            </w:r>
          </w:p>
        </w:tc>
        <w:tc>
          <w:tcPr>
            <w:tcW w:w="5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335C6EA" w14:textId="26E4C537" w:rsidR="00903C89" w:rsidRPr="005C6BFE" w:rsidRDefault="00162204" w:rsidP="005C6BFE">
            <w:pPr>
              <w:widowControl w:val="0"/>
              <w:spacing w:after="0" w:line="360" w:lineRule="auto"/>
              <w:ind w:left="200" w:hangingChars="100" w:hanging="200"/>
              <w:jc w:val="both"/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 xml:space="preserve">Pain caused by </w:t>
            </w:r>
            <w:proofErr w:type="spellStart"/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polyarthralgia</w:t>
            </w:r>
            <w:proofErr w:type="spellEnd"/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, aggravated by particular foods</w:t>
            </w:r>
          </w:p>
        </w:tc>
      </w:tr>
      <w:tr w:rsidR="007D1F13" w:rsidRPr="001A5FD8" w14:paraId="6CFB7C72" w14:textId="77777777" w:rsidTr="0089077C">
        <w:trPr>
          <w:trHeight w:val="20"/>
        </w:trPr>
        <w:tc>
          <w:tcPr>
            <w:tcW w:w="3303" w:type="dxa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3786C32D" w14:textId="5876E3EF" w:rsidR="00903C89" w:rsidRPr="005C6BFE" w:rsidRDefault="00162204" w:rsidP="005C6BFE">
            <w:pPr>
              <w:widowControl w:val="0"/>
              <w:spacing w:after="0" w:line="360" w:lineRule="auto"/>
              <w:jc w:val="both"/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proofErr w:type="spellStart"/>
            <w:r w:rsidRPr="005C6BFE">
              <w:rPr>
                <w:rFonts w:ascii="Times New Roman" w:eastAsia="맑은 고딕" w:hAnsi="Times New Roman" w:cs="Times New Roman" w:hint="eastAsia"/>
                <w:sz w:val="20"/>
                <w:szCs w:val="20"/>
                <w:lang w:eastAsia="ko-KR"/>
              </w:rPr>
              <w:t>P</w:t>
            </w: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seudogout</w:t>
            </w:r>
            <w:proofErr w:type="spellEnd"/>
          </w:p>
        </w:tc>
        <w:tc>
          <w:tcPr>
            <w:tcW w:w="5737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47FA6B84" w14:textId="78421B5F" w:rsidR="00903C89" w:rsidRPr="005C6BFE" w:rsidRDefault="00162204" w:rsidP="005C6BFE">
            <w:pPr>
              <w:widowControl w:val="0"/>
              <w:spacing w:after="0" w:line="360" w:lineRule="auto"/>
              <w:ind w:left="200" w:hangingChars="100" w:hanging="200"/>
              <w:jc w:val="both"/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 xml:space="preserve">Pain caused by </w:t>
            </w:r>
            <w:proofErr w:type="spellStart"/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polyarthralgia</w:t>
            </w:r>
            <w:proofErr w:type="spellEnd"/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 xml:space="preserve">, more prevalent among </w:t>
            </w:r>
            <w:r w:rsidR="009637F4"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those who are</w:t>
            </w: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 xml:space="preserve"> elderly</w:t>
            </w:r>
          </w:p>
        </w:tc>
      </w:tr>
      <w:tr w:rsidR="007D1F13" w:rsidRPr="001A5FD8" w14:paraId="2B92FEFA" w14:textId="77777777" w:rsidTr="0089077C">
        <w:trPr>
          <w:trHeight w:val="20"/>
        </w:trPr>
        <w:tc>
          <w:tcPr>
            <w:tcW w:w="3303" w:type="dxa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1B2D6DCF" w14:textId="77777777" w:rsidR="004B60DA" w:rsidRPr="005C6BFE" w:rsidRDefault="00162204" w:rsidP="005C6BFE">
            <w:pPr>
              <w:widowControl w:val="0"/>
              <w:spacing w:after="0" w:line="360" w:lineRule="auto"/>
              <w:jc w:val="both"/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r w:rsidRPr="005C6BFE">
              <w:rPr>
                <w:rFonts w:ascii="Times New Roman" w:eastAsia="맑은 고딕" w:hAnsi="Times New Roman" w:cs="Times New Roman" w:hint="eastAsia"/>
                <w:sz w:val="20"/>
                <w:szCs w:val="20"/>
                <w:lang w:eastAsia="ko-KR"/>
              </w:rPr>
              <w:t>R</w:t>
            </w: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heumatoid arthritis flare</w:t>
            </w:r>
          </w:p>
        </w:tc>
        <w:tc>
          <w:tcPr>
            <w:tcW w:w="5737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38DA58F2" w14:textId="3027BB9F" w:rsidR="004B60DA" w:rsidRPr="005C6BFE" w:rsidRDefault="00162204" w:rsidP="005C6BFE">
            <w:pPr>
              <w:widowControl w:val="0"/>
              <w:spacing w:after="0" w:line="360" w:lineRule="auto"/>
              <w:ind w:left="200" w:hangingChars="100" w:hanging="200"/>
              <w:jc w:val="both"/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 xml:space="preserve">Pain caused by </w:t>
            </w:r>
            <w:proofErr w:type="spellStart"/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polyarthralgia</w:t>
            </w:r>
            <w:proofErr w:type="spellEnd"/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, patient may be on immunosuppressive medication</w:t>
            </w:r>
          </w:p>
        </w:tc>
      </w:tr>
      <w:tr w:rsidR="007D1F13" w:rsidRPr="001A5FD8" w14:paraId="157A5805" w14:textId="77777777" w:rsidTr="0089077C">
        <w:trPr>
          <w:trHeight w:val="20"/>
        </w:trPr>
        <w:tc>
          <w:tcPr>
            <w:tcW w:w="330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C662488" w14:textId="5F05F4AE" w:rsidR="00903C89" w:rsidRPr="005C6BFE" w:rsidRDefault="00162204" w:rsidP="005C6BFE">
            <w:pPr>
              <w:widowControl w:val="0"/>
              <w:spacing w:after="0" w:line="360" w:lineRule="auto"/>
              <w:jc w:val="both"/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r w:rsidRPr="005C6BFE">
              <w:rPr>
                <w:rFonts w:ascii="Times New Roman" w:eastAsia="맑은 고딕" w:hAnsi="Times New Roman" w:cs="Times New Roman" w:hint="eastAsia"/>
                <w:sz w:val="20"/>
                <w:szCs w:val="20"/>
                <w:lang w:eastAsia="ko-KR"/>
              </w:rPr>
              <w:t>O</w:t>
            </w: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steoarthritis exacerbation</w:t>
            </w:r>
          </w:p>
        </w:tc>
        <w:tc>
          <w:tcPr>
            <w:tcW w:w="573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5944DD3" w14:textId="1B20F131" w:rsidR="00903C89" w:rsidRPr="005C6BFE" w:rsidRDefault="00162204" w:rsidP="005C6BFE">
            <w:pPr>
              <w:widowControl w:val="0"/>
              <w:spacing w:after="0" w:line="360" w:lineRule="auto"/>
              <w:ind w:left="200" w:hangingChars="100" w:hanging="200"/>
              <w:jc w:val="both"/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Pain that has recently worsened as a result of increased activity</w:t>
            </w:r>
          </w:p>
        </w:tc>
      </w:tr>
    </w:tbl>
    <w:p w14:paraId="314446A4" w14:textId="60FD32DA" w:rsidR="00F51491" w:rsidRPr="00C02163" w:rsidRDefault="00F51491" w:rsidP="001A5FD8">
      <w:pPr>
        <w:widowControl w:val="0"/>
        <w:spacing w:after="0" w:line="480" w:lineRule="auto"/>
        <w:jc w:val="both"/>
        <w:rPr>
          <w:rFonts w:ascii="Times New Roman" w:eastAsia="맑은 고딕" w:hAnsi="Times New Roman" w:cs="Times New Roman"/>
          <w:szCs w:val="24"/>
          <w:lang w:eastAsia="ko-KR"/>
        </w:rPr>
      </w:pPr>
    </w:p>
    <w:sectPr w:rsidR="00F51491" w:rsidRPr="00C02163" w:rsidSect="0089077C">
      <w:headerReference w:type="default" r:id="rId7"/>
      <w:footerReference w:type="default" r:id="rId8"/>
      <w:pgSz w:w="11906" w:h="16838"/>
      <w:pgMar w:top="1701" w:right="1440" w:bottom="1440" w:left="1440" w:header="850" w:footer="992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5876FC" w16cex:dateUtc="2021-12-06T02:48:00Z"/>
  <w16cex:commentExtensible w16cex:durableId="25587958" w16cex:dateUtc="2021-12-06T02:58:00Z"/>
  <w16cex:commentExtensible w16cex:durableId="25587DDC" w16cex:dateUtc="2021-12-06T03:17:00Z"/>
  <w16cex:commentExtensible w16cex:durableId="25587F73" w16cex:dateUtc="2021-12-06T03:24:00Z"/>
  <w16cex:commentExtensible w16cex:durableId="25587E76" w16cex:dateUtc="2021-12-06T03:2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60F9ABE" w16cid:durableId="255876FC"/>
  <w16cid:commentId w16cid:paraId="498BEFDE" w16cid:durableId="25587958"/>
  <w16cid:commentId w16cid:paraId="17969F1A" w16cid:durableId="25587DDC"/>
  <w16cid:commentId w16cid:paraId="6D94B7FE" w16cid:durableId="25587F73"/>
  <w16cid:commentId w16cid:paraId="6534761D" w16cid:durableId="25587E7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3687DBA" w14:textId="77777777" w:rsidR="00C47771" w:rsidRDefault="00C47771">
      <w:pPr>
        <w:spacing w:after="0" w:line="240" w:lineRule="auto"/>
      </w:pPr>
      <w:r>
        <w:separator/>
      </w:r>
    </w:p>
  </w:endnote>
  <w:endnote w:type="continuationSeparator" w:id="0">
    <w:p w14:paraId="6A51B510" w14:textId="77777777" w:rsidR="00C47771" w:rsidRDefault="00C477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함초롬바탕">
    <w:panose1 w:val="02030604000101010101"/>
    <w:charset w:val="81"/>
    <w:family w:val="roman"/>
    <w:pitch w:val="variable"/>
    <w:sig w:usb0="F7002EFF" w:usb1="19DFFFFF" w:usb2="001BFDD7" w:usb3="00000000" w:csb0="001F007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73267350"/>
      <w:docPartObj>
        <w:docPartGallery w:val="Page Numbers (Bottom of Page)"/>
        <w:docPartUnique/>
      </w:docPartObj>
    </w:sdtPr>
    <w:sdtEndPr/>
    <w:sdtContent>
      <w:p w14:paraId="3F23DAE4" w14:textId="58DEB8DC" w:rsidR="0089077C" w:rsidRDefault="0089077C">
        <w:pPr>
          <w:pStyle w:val="a4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82BF3" w:rsidRPr="00782BF3">
          <w:rPr>
            <w:noProof/>
            <w:lang w:val="ko-KR" w:eastAsia="ko-KR"/>
          </w:rPr>
          <w:t>11</w:t>
        </w:r>
        <w:r>
          <w:fldChar w:fldCharType="end"/>
        </w:r>
      </w:p>
    </w:sdtContent>
  </w:sdt>
  <w:p w14:paraId="4DD7EA0F" w14:textId="77777777" w:rsidR="0089077C" w:rsidRDefault="0089077C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5069BC" w14:textId="77777777" w:rsidR="00C47771" w:rsidRDefault="00C47771">
      <w:pPr>
        <w:spacing w:after="0" w:line="240" w:lineRule="auto"/>
      </w:pPr>
      <w:r>
        <w:separator/>
      </w:r>
    </w:p>
  </w:footnote>
  <w:footnote w:type="continuationSeparator" w:id="0">
    <w:p w14:paraId="3DC39599" w14:textId="77777777" w:rsidR="00C47771" w:rsidRDefault="00C4777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5A9D60" w14:textId="13A50D5B" w:rsidR="006D0B5F" w:rsidRPr="006D0B5F" w:rsidRDefault="006D0B5F" w:rsidP="006D0B5F">
    <w:pPr>
      <w:pStyle w:val="a3"/>
      <w:jc w:val="right"/>
      <w:rPr>
        <w:rFonts w:ascii="Times New Roman" w:hAnsi="Times New Roman" w:cs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916DD2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2DC7DF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9A4982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5E80E5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B68AD4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8AE7B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25698C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D2CDD3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CE056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FE2493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4DD7E21"/>
    <w:multiLevelType w:val="hybridMultilevel"/>
    <w:tmpl w:val="6246972E"/>
    <w:lvl w:ilvl="0" w:tplc="D90069A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568C8BA0">
      <w:start w:val="1"/>
      <w:numFmt w:val="upperLetter"/>
      <w:lvlText w:val="%2."/>
      <w:lvlJc w:val="left"/>
      <w:pPr>
        <w:ind w:left="800" w:hanging="400"/>
      </w:pPr>
    </w:lvl>
    <w:lvl w:ilvl="2" w:tplc="1E22863C">
      <w:start w:val="1"/>
      <w:numFmt w:val="lowerRoman"/>
      <w:lvlText w:val="%3."/>
      <w:lvlJc w:val="right"/>
      <w:pPr>
        <w:ind w:left="1200" w:hanging="400"/>
      </w:pPr>
    </w:lvl>
    <w:lvl w:ilvl="3" w:tplc="4522AEF8">
      <w:start w:val="1"/>
      <w:numFmt w:val="decimal"/>
      <w:lvlText w:val="%4."/>
      <w:lvlJc w:val="left"/>
      <w:pPr>
        <w:ind w:left="1600" w:hanging="400"/>
      </w:pPr>
    </w:lvl>
    <w:lvl w:ilvl="4" w:tplc="CE506C84">
      <w:start w:val="1"/>
      <w:numFmt w:val="upperLetter"/>
      <w:lvlText w:val="%5."/>
      <w:lvlJc w:val="left"/>
      <w:pPr>
        <w:ind w:left="2000" w:hanging="400"/>
      </w:pPr>
    </w:lvl>
    <w:lvl w:ilvl="5" w:tplc="77B24D3C">
      <w:start w:val="1"/>
      <w:numFmt w:val="lowerRoman"/>
      <w:lvlText w:val="%6."/>
      <w:lvlJc w:val="right"/>
      <w:pPr>
        <w:ind w:left="2400" w:hanging="400"/>
      </w:pPr>
    </w:lvl>
    <w:lvl w:ilvl="6" w:tplc="4ECE8410">
      <w:start w:val="1"/>
      <w:numFmt w:val="decimal"/>
      <w:lvlText w:val="%7."/>
      <w:lvlJc w:val="left"/>
      <w:pPr>
        <w:ind w:left="2800" w:hanging="400"/>
      </w:pPr>
    </w:lvl>
    <w:lvl w:ilvl="7" w:tplc="DAEE8594">
      <w:start w:val="1"/>
      <w:numFmt w:val="upperLetter"/>
      <w:lvlText w:val="%8."/>
      <w:lvlJc w:val="left"/>
      <w:pPr>
        <w:ind w:left="3200" w:hanging="400"/>
      </w:pPr>
    </w:lvl>
    <w:lvl w:ilvl="8" w:tplc="295AE5A8">
      <w:start w:val="1"/>
      <w:numFmt w:val="lowerRoman"/>
      <w:lvlText w:val="%9."/>
      <w:lvlJc w:val="right"/>
      <w:pPr>
        <w:ind w:left="3600" w:hanging="400"/>
      </w:pPr>
    </w:lvl>
  </w:abstractNum>
  <w:abstractNum w:abstractNumId="11" w15:restartNumberingAfterBreak="0">
    <w:nsid w:val="65CB5F95"/>
    <w:multiLevelType w:val="multilevel"/>
    <w:tmpl w:val="4222A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0"/>
  </w:num>
  <w:num w:numId="2">
    <w:abstractNumId w:val="11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DateAndTime/>
  <w:bordersDoNotSurroundHeader/>
  <w:bordersDoNotSurroundFooter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30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NrQwNjM0MjAAEko6SsGpxcWZ+XkgBUa1AN1gxbosAAAA"/>
  </w:docVars>
  <w:rsids>
    <w:rsidRoot w:val="006D0B5F"/>
    <w:rsid w:val="00010A71"/>
    <w:rsid w:val="0001277A"/>
    <w:rsid w:val="0001791F"/>
    <w:rsid w:val="000277C6"/>
    <w:rsid w:val="00033CFB"/>
    <w:rsid w:val="00037B36"/>
    <w:rsid w:val="00040975"/>
    <w:rsid w:val="00045F6D"/>
    <w:rsid w:val="00046DBB"/>
    <w:rsid w:val="00056DFB"/>
    <w:rsid w:val="00064DF3"/>
    <w:rsid w:val="00083551"/>
    <w:rsid w:val="000A23DA"/>
    <w:rsid w:val="000B5A73"/>
    <w:rsid w:val="000B649C"/>
    <w:rsid w:val="000C3DC5"/>
    <w:rsid w:val="000E1AA6"/>
    <w:rsid w:val="000E44B1"/>
    <w:rsid w:val="000E5A4D"/>
    <w:rsid w:val="000F78F9"/>
    <w:rsid w:val="0010574F"/>
    <w:rsid w:val="0011744A"/>
    <w:rsid w:val="00121E23"/>
    <w:rsid w:val="00162204"/>
    <w:rsid w:val="00183D03"/>
    <w:rsid w:val="00191F9D"/>
    <w:rsid w:val="0019352E"/>
    <w:rsid w:val="001A5299"/>
    <w:rsid w:val="001A5FD8"/>
    <w:rsid w:val="001A7DAA"/>
    <w:rsid w:val="001D17F6"/>
    <w:rsid w:val="001E1118"/>
    <w:rsid w:val="001F15BF"/>
    <w:rsid w:val="002173A9"/>
    <w:rsid w:val="0023060C"/>
    <w:rsid w:val="00237508"/>
    <w:rsid w:val="002427DD"/>
    <w:rsid w:val="00244285"/>
    <w:rsid w:val="002542FD"/>
    <w:rsid w:val="00272DC6"/>
    <w:rsid w:val="00277839"/>
    <w:rsid w:val="002829D6"/>
    <w:rsid w:val="00290F32"/>
    <w:rsid w:val="002C135E"/>
    <w:rsid w:val="002C6628"/>
    <w:rsid w:val="002C74C3"/>
    <w:rsid w:val="002E75AF"/>
    <w:rsid w:val="002F05C7"/>
    <w:rsid w:val="002F57E6"/>
    <w:rsid w:val="003119FF"/>
    <w:rsid w:val="003221C9"/>
    <w:rsid w:val="003254EB"/>
    <w:rsid w:val="0033007D"/>
    <w:rsid w:val="00331979"/>
    <w:rsid w:val="00341325"/>
    <w:rsid w:val="003518FE"/>
    <w:rsid w:val="00353542"/>
    <w:rsid w:val="00361E95"/>
    <w:rsid w:val="00383D1B"/>
    <w:rsid w:val="00387C62"/>
    <w:rsid w:val="00391610"/>
    <w:rsid w:val="00392C11"/>
    <w:rsid w:val="003A77A5"/>
    <w:rsid w:val="003A7B77"/>
    <w:rsid w:val="003B5B20"/>
    <w:rsid w:val="003D7226"/>
    <w:rsid w:val="003E352E"/>
    <w:rsid w:val="003F6963"/>
    <w:rsid w:val="004032ED"/>
    <w:rsid w:val="00441BBD"/>
    <w:rsid w:val="00446142"/>
    <w:rsid w:val="00446714"/>
    <w:rsid w:val="00456572"/>
    <w:rsid w:val="004847FF"/>
    <w:rsid w:val="00485289"/>
    <w:rsid w:val="0048785B"/>
    <w:rsid w:val="00496DF1"/>
    <w:rsid w:val="004A01F5"/>
    <w:rsid w:val="004A7C2E"/>
    <w:rsid w:val="004B60DA"/>
    <w:rsid w:val="004C3A88"/>
    <w:rsid w:val="004C53E8"/>
    <w:rsid w:val="004E0A81"/>
    <w:rsid w:val="004E6A17"/>
    <w:rsid w:val="00525725"/>
    <w:rsid w:val="00526CCE"/>
    <w:rsid w:val="00531175"/>
    <w:rsid w:val="00533DA8"/>
    <w:rsid w:val="00536488"/>
    <w:rsid w:val="00541B95"/>
    <w:rsid w:val="00543815"/>
    <w:rsid w:val="00555EBE"/>
    <w:rsid w:val="00560D3D"/>
    <w:rsid w:val="00560D65"/>
    <w:rsid w:val="00590ECE"/>
    <w:rsid w:val="005B5DE1"/>
    <w:rsid w:val="005C0CD3"/>
    <w:rsid w:val="005C56B7"/>
    <w:rsid w:val="005C6BFE"/>
    <w:rsid w:val="005D5415"/>
    <w:rsid w:val="005F2783"/>
    <w:rsid w:val="00601DAA"/>
    <w:rsid w:val="0060313E"/>
    <w:rsid w:val="00615924"/>
    <w:rsid w:val="00624835"/>
    <w:rsid w:val="00624EA7"/>
    <w:rsid w:val="006413AC"/>
    <w:rsid w:val="0068066B"/>
    <w:rsid w:val="00681902"/>
    <w:rsid w:val="0068195C"/>
    <w:rsid w:val="00687A53"/>
    <w:rsid w:val="00693995"/>
    <w:rsid w:val="006A2114"/>
    <w:rsid w:val="006C1518"/>
    <w:rsid w:val="006C37F5"/>
    <w:rsid w:val="006C71F2"/>
    <w:rsid w:val="006D0B5F"/>
    <w:rsid w:val="006E4F35"/>
    <w:rsid w:val="00703093"/>
    <w:rsid w:val="00703F08"/>
    <w:rsid w:val="007109B8"/>
    <w:rsid w:val="0071609F"/>
    <w:rsid w:val="00717ECE"/>
    <w:rsid w:val="0074766F"/>
    <w:rsid w:val="0075650F"/>
    <w:rsid w:val="007731C2"/>
    <w:rsid w:val="00782BF3"/>
    <w:rsid w:val="007A5122"/>
    <w:rsid w:val="007B3B78"/>
    <w:rsid w:val="007C36E7"/>
    <w:rsid w:val="007C5F39"/>
    <w:rsid w:val="007D1F13"/>
    <w:rsid w:val="00815329"/>
    <w:rsid w:val="008320DD"/>
    <w:rsid w:val="0083350B"/>
    <w:rsid w:val="00840336"/>
    <w:rsid w:val="008560AD"/>
    <w:rsid w:val="00860E13"/>
    <w:rsid w:val="008745EB"/>
    <w:rsid w:val="0089077C"/>
    <w:rsid w:val="008A39BC"/>
    <w:rsid w:val="008A49CD"/>
    <w:rsid w:val="008D3EDD"/>
    <w:rsid w:val="008D7831"/>
    <w:rsid w:val="008D7AE7"/>
    <w:rsid w:val="008E0ED3"/>
    <w:rsid w:val="008F3E32"/>
    <w:rsid w:val="00903B48"/>
    <w:rsid w:val="00903C89"/>
    <w:rsid w:val="00913D1E"/>
    <w:rsid w:val="00920E9C"/>
    <w:rsid w:val="0092115D"/>
    <w:rsid w:val="00923BE0"/>
    <w:rsid w:val="009301BD"/>
    <w:rsid w:val="00932202"/>
    <w:rsid w:val="00962CED"/>
    <w:rsid w:val="009637F4"/>
    <w:rsid w:val="009640AF"/>
    <w:rsid w:val="0098083A"/>
    <w:rsid w:val="00983564"/>
    <w:rsid w:val="00995CC5"/>
    <w:rsid w:val="009A461E"/>
    <w:rsid w:val="009E77B1"/>
    <w:rsid w:val="009F3027"/>
    <w:rsid w:val="00A10986"/>
    <w:rsid w:val="00A22CFD"/>
    <w:rsid w:val="00A36739"/>
    <w:rsid w:val="00A408AF"/>
    <w:rsid w:val="00A46755"/>
    <w:rsid w:val="00A479F7"/>
    <w:rsid w:val="00A557DA"/>
    <w:rsid w:val="00A7105D"/>
    <w:rsid w:val="00A82B30"/>
    <w:rsid w:val="00A83897"/>
    <w:rsid w:val="00A86159"/>
    <w:rsid w:val="00AA3862"/>
    <w:rsid w:val="00AB5282"/>
    <w:rsid w:val="00AF7943"/>
    <w:rsid w:val="00B008D4"/>
    <w:rsid w:val="00B33EB6"/>
    <w:rsid w:val="00B42873"/>
    <w:rsid w:val="00B54BFE"/>
    <w:rsid w:val="00B62B8E"/>
    <w:rsid w:val="00B736ED"/>
    <w:rsid w:val="00B822D4"/>
    <w:rsid w:val="00B841C8"/>
    <w:rsid w:val="00B87F1F"/>
    <w:rsid w:val="00BA622B"/>
    <w:rsid w:val="00BB4FF4"/>
    <w:rsid w:val="00BB6FFC"/>
    <w:rsid w:val="00BB7809"/>
    <w:rsid w:val="00BD1B67"/>
    <w:rsid w:val="00BD4509"/>
    <w:rsid w:val="00BE1793"/>
    <w:rsid w:val="00BF58A1"/>
    <w:rsid w:val="00C02163"/>
    <w:rsid w:val="00C13773"/>
    <w:rsid w:val="00C34002"/>
    <w:rsid w:val="00C47771"/>
    <w:rsid w:val="00C57EAD"/>
    <w:rsid w:val="00C65EC0"/>
    <w:rsid w:val="00C71766"/>
    <w:rsid w:val="00C73BEC"/>
    <w:rsid w:val="00C80C8F"/>
    <w:rsid w:val="00C82DB2"/>
    <w:rsid w:val="00CB158B"/>
    <w:rsid w:val="00CD3958"/>
    <w:rsid w:val="00CF6148"/>
    <w:rsid w:val="00D076AB"/>
    <w:rsid w:val="00D36A03"/>
    <w:rsid w:val="00D42108"/>
    <w:rsid w:val="00D51296"/>
    <w:rsid w:val="00D51735"/>
    <w:rsid w:val="00D5232A"/>
    <w:rsid w:val="00D668CE"/>
    <w:rsid w:val="00D905C6"/>
    <w:rsid w:val="00DA0D97"/>
    <w:rsid w:val="00DA4BDB"/>
    <w:rsid w:val="00DC0F42"/>
    <w:rsid w:val="00DD4DBA"/>
    <w:rsid w:val="00DE3ADB"/>
    <w:rsid w:val="00DE7145"/>
    <w:rsid w:val="00DF63E5"/>
    <w:rsid w:val="00E35121"/>
    <w:rsid w:val="00E4205A"/>
    <w:rsid w:val="00E87904"/>
    <w:rsid w:val="00EA0558"/>
    <w:rsid w:val="00EA079B"/>
    <w:rsid w:val="00EB60AF"/>
    <w:rsid w:val="00EC5C75"/>
    <w:rsid w:val="00EF63BA"/>
    <w:rsid w:val="00EF7B19"/>
    <w:rsid w:val="00F0682B"/>
    <w:rsid w:val="00F208BF"/>
    <w:rsid w:val="00F21854"/>
    <w:rsid w:val="00F35C43"/>
    <w:rsid w:val="00F35DFA"/>
    <w:rsid w:val="00F37FC5"/>
    <w:rsid w:val="00F51491"/>
    <w:rsid w:val="00F81D1B"/>
    <w:rsid w:val="00F922A5"/>
    <w:rsid w:val="00FC2D85"/>
    <w:rsid w:val="00FC331D"/>
    <w:rsid w:val="00FD2208"/>
    <w:rsid w:val="00FF4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223518"/>
  <w15:docId w15:val="{018CE393-7DB3-4B10-AC58-E4DA7D8E7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7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6D0B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머리글 Char"/>
    <w:basedOn w:val="a0"/>
    <w:link w:val="a3"/>
    <w:uiPriority w:val="99"/>
    <w:rsid w:val="006D0B5F"/>
  </w:style>
  <w:style w:type="paragraph" w:styleId="a4">
    <w:name w:val="footer"/>
    <w:basedOn w:val="a"/>
    <w:link w:val="Char0"/>
    <w:uiPriority w:val="99"/>
    <w:unhideWhenUsed/>
    <w:rsid w:val="006D0B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바닥글 Char"/>
    <w:basedOn w:val="a0"/>
    <w:link w:val="a4"/>
    <w:uiPriority w:val="99"/>
    <w:rsid w:val="006D0B5F"/>
  </w:style>
  <w:style w:type="character" w:styleId="a5">
    <w:name w:val="annotation reference"/>
    <w:basedOn w:val="a0"/>
    <w:uiPriority w:val="99"/>
    <w:semiHidden/>
    <w:unhideWhenUsed/>
    <w:rsid w:val="006D0B5F"/>
    <w:rPr>
      <w:sz w:val="16"/>
      <w:szCs w:val="16"/>
    </w:rPr>
  </w:style>
  <w:style w:type="paragraph" w:styleId="a6">
    <w:name w:val="annotation text"/>
    <w:basedOn w:val="a"/>
    <w:link w:val="Char1"/>
    <w:uiPriority w:val="99"/>
    <w:unhideWhenUsed/>
    <w:rsid w:val="006D0B5F"/>
    <w:pPr>
      <w:spacing w:line="240" w:lineRule="auto"/>
    </w:pPr>
    <w:rPr>
      <w:sz w:val="20"/>
      <w:szCs w:val="20"/>
    </w:rPr>
  </w:style>
  <w:style w:type="character" w:customStyle="1" w:styleId="Char1">
    <w:name w:val="메모 텍스트 Char"/>
    <w:basedOn w:val="a0"/>
    <w:link w:val="a6"/>
    <w:uiPriority w:val="99"/>
    <w:rsid w:val="006D0B5F"/>
    <w:rPr>
      <w:sz w:val="20"/>
      <w:szCs w:val="20"/>
    </w:rPr>
  </w:style>
  <w:style w:type="paragraph" w:styleId="a7">
    <w:name w:val="annotation subject"/>
    <w:basedOn w:val="a6"/>
    <w:next w:val="a6"/>
    <w:link w:val="Char2"/>
    <w:uiPriority w:val="99"/>
    <w:semiHidden/>
    <w:unhideWhenUsed/>
    <w:rsid w:val="006D0B5F"/>
    <w:rPr>
      <w:b/>
      <w:bCs/>
    </w:rPr>
  </w:style>
  <w:style w:type="character" w:customStyle="1" w:styleId="Char2">
    <w:name w:val="메모 주제 Char"/>
    <w:basedOn w:val="Char1"/>
    <w:link w:val="a7"/>
    <w:uiPriority w:val="99"/>
    <w:semiHidden/>
    <w:rsid w:val="006D0B5F"/>
    <w:rPr>
      <w:b/>
      <w:bCs/>
      <w:sz w:val="20"/>
      <w:szCs w:val="20"/>
    </w:rPr>
  </w:style>
  <w:style w:type="character" w:styleId="a8">
    <w:name w:val="Hyperlink"/>
    <w:basedOn w:val="a0"/>
    <w:uiPriority w:val="99"/>
    <w:unhideWhenUsed/>
    <w:rsid w:val="006D0B5F"/>
    <w:rPr>
      <w:color w:val="0563C1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6D0B5F"/>
    <w:rPr>
      <w:color w:val="605E5C"/>
      <w:shd w:val="clear" w:color="auto" w:fill="E1DFDD"/>
    </w:rPr>
  </w:style>
  <w:style w:type="character" w:styleId="a9">
    <w:name w:val="line number"/>
    <w:basedOn w:val="a0"/>
    <w:uiPriority w:val="99"/>
    <w:semiHidden/>
    <w:unhideWhenUsed/>
    <w:rsid w:val="008D3EDD"/>
    <w:rPr>
      <w:rFonts w:ascii="Times New Roman" w:hAnsi="Times New Roman"/>
      <w:sz w:val="24"/>
    </w:rPr>
  </w:style>
  <w:style w:type="paragraph" w:styleId="aa">
    <w:name w:val="Balloon Text"/>
    <w:basedOn w:val="a"/>
    <w:link w:val="Char3"/>
    <w:uiPriority w:val="99"/>
    <w:semiHidden/>
    <w:unhideWhenUsed/>
    <w:rsid w:val="001A52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3">
    <w:name w:val="풍선 도움말 텍스트 Char"/>
    <w:basedOn w:val="a0"/>
    <w:link w:val="aa"/>
    <w:uiPriority w:val="99"/>
    <w:semiHidden/>
    <w:rsid w:val="001A5299"/>
    <w:rPr>
      <w:rFonts w:ascii="Segoe UI" w:hAnsi="Segoe UI" w:cs="Segoe UI"/>
      <w:sz w:val="18"/>
      <w:szCs w:val="18"/>
    </w:rPr>
  </w:style>
  <w:style w:type="paragraph" w:styleId="ab">
    <w:name w:val="Revision"/>
    <w:hidden/>
    <w:uiPriority w:val="99"/>
    <w:semiHidden/>
    <w:rsid w:val="006C1518"/>
    <w:pPr>
      <w:spacing w:after="0" w:line="240" w:lineRule="auto"/>
    </w:pPr>
  </w:style>
  <w:style w:type="character" w:customStyle="1" w:styleId="UnresolvedMention">
    <w:name w:val="Unresolved Mention"/>
    <w:basedOn w:val="a0"/>
    <w:uiPriority w:val="99"/>
    <w:semiHidden/>
    <w:unhideWhenUsed/>
    <w:rsid w:val="004032ED"/>
    <w:rPr>
      <w:color w:val="605E5C"/>
      <w:shd w:val="clear" w:color="auto" w:fill="E1DFDD"/>
    </w:rPr>
  </w:style>
  <w:style w:type="table" w:styleId="ac">
    <w:name w:val="Table Grid"/>
    <w:basedOn w:val="a1"/>
    <w:uiPriority w:val="57"/>
    <w:rsid w:val="008907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d">
    <w:name w:val="바탕글"/>
    <w:basedOn w:val="a"/>
    <w:rsid w:val="00DF63E5"/>
    <w:pPr>
      <w:wordWrap w:val="0"/>
      <w:autoSpaceDE w:val="0"/>
      <w:autoSpaceDN w:val="0"/>
      <w:spacing w:after="0" w:line="384" w:lineRule="auto"/>
      <w:jc w:val="both"/>
    </w:pPr>
    <w:rPr>
      <w:rFonts w:ascii="함초롬바탕" w:eastAsia="굴림" w:hAnsi="굴림" w:cs="굴림"/>
      <w:color w:val="000000"/>
      <w:sz w:val="20"/>
      <w:szCs w:val="20"/>
      <w:lang w:val="en-US"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879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2423</Words>
  <Characters>13815</Characters>
  <Application>Microsoft Office Word</Application>
  <DocSecurity>0</DocSecurity>
  <Lines>115</Lines>
  <Paragraphs>32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16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T</dc:creator>
  <cp:lastModifiedBy>iLee</cp:lastModifiedBy>
  <cp:revision>4</cp:revision>
  <cp:lastPrinted>2021-11-23T05:06:00Z</cp:lastPrinted>
  <dcterms:created xsi:type="dcterms:W3CDTF">2022-12-12T04:53:00Z</dcterms:created>
  <dcterms:modified xsi:type="dcterms:W3CDTF">2024-01-04T04:59:00Z</dcterms:modified>
</cp:coreProperties>
</file>